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73D852" w14:textId="70CBD80B" w:rsidR="00C216B2" w:rsidRDefault="00A313E4" w:rsidP="00C216B2">
      <w:pPr>
        <w:pStyle w:val="Heading1"/>
        <w:spacing w:after="120"/>
        <w:jc w:val="center"/>
      </w:pPr>
      <w:r>
        <w:t>Front-End Technologies Basics</w:t>
      </w:r>
      <w:r w:rsidR="00774354">
        <w:t>: Common Issues</w:t>
      </w:r>
    </w:p>
    <w:p w14:paraId="4DFC468D" w14:textId="77777777" w:rsidR="00943D96" w:rsidRDefault="00943D96" w:rsidP="00943D96"/>
    <w:p w14:paraId="0B908BA5" w14:textId="00FE53ED" w:rsidR="00943D96" w:rsidRPr="00455B48" w:rsidRDefault="00943D96" w:rsidP="00943D96">
      <w:pPr>
        <w:pStyle w:val="Heading1"/>
      </w:pPr>
      <w:r>
        <w:t>Issues in the Terminal</w:t>
      </w:r>
    </w:p>
    <w:p w14:paraId="4349DE41" w14:textId="32648B30" w:rsidR="00943D96" w:rsidRDefault="00943D96" w:rsidP="00943D96">
      <w:pPr>
        <w:pStyle w:val="Heading2"/>
      </w:pPr>
      <w:proofErr w:type="spellStart"/>
      <w:r>
        <w:t>npm</w:t>
      </w:r>
      <w:proofErr w:type="spellEnd"/>
      <w:r>
        <w:t xml:space="preserve"> error code ENOENT</w:t>
      </w:r>
    </w:p>
    <w:p w14:paraId="03E04EFD" w14:textId="77777777" w:rsidR="00943D96" w:rsidRPr="00455B48" w:rsidRDefault="00943D96" w:rsidP="00943D96">
      <w:pPr>
        <w:ind w:left="720"/>
        <w:rPr>
          <w:b/>
          <w:bCs/>
          <w:color w:val="7C380A"/>
          <w:sz w:val="28"/>
          <w:szCs w:val="28"/>
        </w:rPr>
      </w:pPr>
      <w:r w:rsidRPr="00455B48">
        <w:rPr>
          <w:b/>
          <w:bCs/>
          <w:color w:val="7C380A"/>
          <w:sz w:val="28"/>
          <w:szCs w:val="28"/>
        </w:rPr>
        <w:t>Steps to Reproduce the Issue</w:t>
      </w:r>
    </w:p>
    <w:p w14:paraId="0138F6D4" w14:textId="1159CA22" w:rsidR="00636B15" w:rsidRDefault="00943D96" w:rsidP="00636B15">
      <w:r>
        <w:tab/>
        <w:t xml:space="preserve">You execute the command </w:t>
      </w:r>
      <w:r w:rsidRPr="00943D96">
        <w:rPr>
          <w:rStyle w:val="CodeChar"/>
        </w:rPr>
        <w:t>npm install</w:t>
      </w:r>
      <w:r>
        <w:t xml:space="preserve"> in the terminal window, but the needed dependencies are not installed. Instead, you see the following error:</w:t>
      </w:r>
    </w:p>
    <w:p w14:paraId="3CAC27B9" w14:textId="5CD281A5" w:rsidR="00636B15" w:rsidRDefault="00636B15" w:rsidP="00636B15">
      <w:pPr>
        <w:ind w:left="720"/>
      </w:pPr>
      <w:r>
        <w:rPr>
          <w:noProof/>
        </w:rPr>
        <w:drawing>
          <wp:inline distT="0" distB="0" distL="0" distR="0" wp14:anchorId="12C47594" wp14:editId="0A5E6861">
            <wp:extent cx="5627370" cy="1454858"/>
            <wp:effectExtent l="114300" t="114300" r="144780" b="145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 b="-3285"/>
                    <a:stretch/>
                  </pic:blipFill>
                  <pic:spPr bwMode="auto">
                    <a:xfrm>
                      <a:off x="0" y="0"/>
                      <a:ext cx="5678132" cy="146798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3EE5E50" w14:textId="77777777" w:rsidR="00943D96" w:rsidRPr="00455B48" w:rsidRDefault="00943D96" w:rsidP="00943D96">
      <w:pPr>
        <w:ind w:firstLine="720"/>
        <w:rPr>
          <w:sz w:val="28"/>
          <w:szCs w:val="28"/>
        </w:rPr>
      </w:pPr>
      <w:r w:rsidRPr="00455B48">
        <w:rPr>
          <w:b/>
          <w:bCs/>
          <w:color w:val="7C380A"/>
          <w:sz w:val="28"/>
          <w:szCs w:val="28"/>
        </w:rPr>
        <w:t>Probable Reasons</w:t>
      </w:r>
    </w:p>
    <w:p w14:paraId="5AA502BF" w14:textId="130F8ABA" w:rsidR="00943D96" w:rsidRDefault="00943D96" w:rsidP="00943D96">
      <w:r>
        <w:tab/>
        <w:t xml:space="preserve">Your terminal is not open in the folder of the task (where the file </w:t>
      </w:r>
      <w:proofErr w:type="spellStart"/>
      <w:proofErr w:type="gramStart"/>
      <w:r w:rsidRPr="00334505">
        <w:rPr>
          <w:b/>
          <w:bCs/>
        </w:rPr>
        <w:t>package.json</w:t>
      </w:r>
      <w:proofErr w:type="spellEnd"/>
      <w:proofErr w:type="gramEnd"/>
      <w:r>
        <w:t xml:space="preserve"> is).</w:t>
      </w:r>
    </w:p>
    <w:p w14:paraId="07673182" w14:textId="77777777" w:rsidR="00943D96" w:rsidRPr="00455B48" w:rsidRDefault="00943D96" w:rsidP="00943D96">
      <w:pPr>
        <w:ind w:firstLine="720"/>
        <w:rPr>
          <w:sz w:val="28"/>
          <w:szCs w:val="28"/>
        </w:rPr>
      </w:pPr>
      <w:r w:rsidRPr="00455B48">
        <w:rPr>
          <w:b/>
          <w:bCs/>
          <w:color w:val="7C380A"/>
          <w:sz w:val="28"/>
          <w:szCs w:val="28"/>
        </w:rPr>
        <w:t>Solutions</w:t>
      </w:r>
    </w:p>
    <w:p w14:paraId="77B66386" w14:textId="1C86EC9A" w:rsidR="00636B15" w:rsidRDefault="00943D96" w:rsidP="00943D96">
      <w:pPr>
        <w:pStyle w:val="ListParagraph"/>
        <w:spacing w:before="80" w:after="120"/>
      </w:pPr>
      <w:r>
        <w:rPr>
          <w:b/>
          <w:bCs/>
        </w:rPr>
        <w:t>Navigate to</w:t>
      </w:r>
      <w:r>
        <w:t xml:space="preserve"> </w:t>
      </w:r>
      <w:r>
        <w:rPr>
          <w:b/>
          <w:bCs/>
        </w:rPr>
        <w:t>the folder of the task</w:t>
      </w:r>
      <w:r>
        <w:t xml:space="preserve"> you will be working on. This is the folder which contains the </w:t>
      </w:r>
      <w:proofErr w:type="spellStart"/>
      <w:r>
        <w:t>package.json</w:t>
      </w:r>
      <w:proofErr w:type="spellEnd"/>
      <w:r>
        <w:t xml:space="preserve"> file for the application. In the example below, you have </w:t>
      </w:r>
      <w:r w:rsidR="0003621F">
        <w:t>two nested folders with the same name</w:t>
      </w:r>
      <w:r>
        <w:t xml:space="preserve">. When you first open the terminal, it is in the main folder of the resources, where there is no </w:t>
      </w:r>
      <w:proofErr w:type="spellStart"/>
      <w:r>
        <w:t>package.json</w:t>
      </w:r>
      <w:proofErr w:type="spellEnd"/>
      <w:r>
        <w:t xml:space="preserve"> file. In order to go to the </w:t>
      </w:r>
      <w:r w:rsidR="0003621F">
        <w:t xml:space="preserve">inner </w:t>
      </w:r>
      <w:r>
        <w:t>folder, you need to go one level down. Type "</w:t>
      </w:r>
      <w:r>
        <w:rPr>
          <w:rStyle w:val="CodeChar"/>
        </w:rPr>
        <w:t xml:space="preserve">cd </w:t>
      </w:r>
      <w:r>
        <w:t>", press Tab once to select the first subfolder (1</w:t>
      </w:r>
      <w:r w:rsidR="0003621F">
        <w:t>3-Exercise-Playwright-Resources</w:t>
      </w:r>
      <w:r>
        <w:t>), and press Enter to navigate to the selected folder:</w:t>
      </w:r>
    </w:p>
    <w:p w14:paraId="1CA4B031" w14:textId="44D89FFC" w:rsidR="00943D96" w:rsidRDefault="0003621F" w:rsidP="0003621F">
      <w:pPr>
        <w:pStyle w:val="ListParagraph"/>
        <w:spacing w:before="80" w:after="120"/>
      </w:pPr>
      <w:r>
        <w:rPr>
          <w:noProof/>
        </w:rPr>
        <w:drawing>
          <wp:inline distT="0" distB="0" distL="0" distR="0" wp14:anchorId="457E688E" wp14:editId="65A1559E">
            <wp:extent cx="5680710" cy="2586582"/>
            <wp:effectExtent l="114300" t="114300" r="110490" b="1568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72"/>
                    <a:stretch/>
                  </pic:blipFill>
                  <pic:spPr bwMode="auto">
                    <a:xfrm>
                      <a:off x="0" y="0"/>
                      <a:ext cx="5707467" cy="25987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6B1030E" w14:textId="14179521" w:rsidR="0003621F" w:rsidRDefault="0003621F" w:rsidP="0003621F">
      <w:pPr>
        <w:pStyle w:val="Heading2"/>
      </w:pPr>
      <w:r w:rsidRPr="00EC04AB">
        <w:lastRenderedPageBreak/>
        <w:t>Missing script: "start"</w:t>
      </w:r>
      <w:r w:rsidR="00EC3F95">
        <w:rPr>
          <w:lang w:val="bg-BG"/>
        </w:rPr>
        <w:t xml:space="preserve"> /"</w:t>
      </w:r>
      <w:r w:rsidR="00EC3F95">
        <w:rPr>
          <w:lang w:val="es-ES"/>
        </w:rPr>
        <w:t>server</w:t>
      </w:r>
      <w:r w:rsidR="00EC3F95">
        <w:t>"</w:t>
      </w:r>
    </w:p>
    <w:p w14:paraId="4FCED6AC" w14:textId="77777777" w:rsidR="0003621F" w:rsidRDefault="0003621F" w:rsidP="0003621F">
      <w:pPr>
        <w:ind w:left="720"/>
      </w:pPr>
      <w:r w:rsidRPr="00455B48">
        <w:rPr>
          <w:b/>
          <w:bCs/>
          <w:color w:val="7C380A"/>
          <w:sz w:val="28"/>
          <w:szCs w:val="28"/>
        </w:rPr>
        <w:t>Steps to Reproduce the Issue</w:t>
      </w:r>
    </w:p>
    <w:p w14:paraId="4D0E733A" w14:textId="77777777" w:rsidR="0003621F" w:rsidRPr="00995B2B" w:rsidRDefault="0003621F" w:rsidP="0003621F">
      <w:r>
        <w:tab/>
        <w:t xml:space="preserve">You </w:t>
      </w:r>
      <w:proofErr w:type="spellStart"/>
      <w:r>
        <w:t>execut</w:t>
      </w:r>
      <w:proofErr w:type="spellEnd"/>
      <w:r>
        <w:t xml:space="preserve"> the command </w:t>
      </w:r>
      <w:r>
        <w:rPr>
          <w:rStyle w:val="CodeChar"/>
        </w:rPr>
        <w:t>npm start</w:t>
      </w:r>
      <w:r>
        <w:t xml:space="preserve"> and you get this error:</w:t>
      </w:r>
    </w:p>
    <w:p w14:paraId="3E6763BE" w14:textId="77777777" w:rsidR="0003621F" w:rsidRDefault="0003621F" w:rsidP="0003621F">
      <w:pPr>
        <w:pStyle w:val="ListParagraph"/>
      </w:pPr>
      <w:r>
        <w:rPr>
          <w:noProof/>
        </w:rPr>
        <w:drawing>
          <wp:inline distT="0" distB="0" distL="0" distR="0" wp14:anchorId="3D6920E0" wp14:editId="1F632C85">
            <wp:extent cx="2876550" cy="1333534"/>
            <wp:effectExtent l="133350" t="114300" r="114300" b="152400"/>
            <wp:docPr id="4557506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75069" name="Picture 1" descr="A screenshot of a computer program&#10;&#10;Description automatically generated"/>
                    <pic:cNvPicPr/>
                  </pic:nvPicPr>
                  <pic:blipFill>
                    <a:blip r:embed="rId10"/>
                    <a:stretch>
                      <a:fillRect/>
                    </a:stretch>
                  </pic:blipFill>
                  <pic:spPr>
                    <a:xfrm>
                      <a:off x="0" y="0"/>
                      <a:ext cx="2924063" cy="13555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6A4A8A" w14:textId="77777777" w:rsidR="0003621F" w:rsidRPr="00455B48" w:rsidRDefault="0003621F" w:rsidP="0003621F">
      <w:pPr>
        <w:ind w:firstLine="720"/>
        <w:rPr>
          <w:sz w:val="28"/>
          <w:szCs w:val="28"/>
        </w:rPr>
      </w:pPr>
      <w:r w:rsidRPr="00455B48">
        <w:rPr>
          <w:b/>
          <w:bCs/>
          <w:color w:val="7C380A"/>
          <w:sz w:val="28"/>
          <w:szCs w:val="28"/>
        </w:rPr>
        <w:t>Probable Reasons</w:t>
      </w:r>
    </w:p>
    <w:p w14:paraId="4BBA53CB" w14:textId="77777777" w:rsidR="0003621F" w:rsidRDefault="0003621F" w:rsidP="0003621F">
      <w:pPr>
        <w:ind w:firstLine="720"/>
      </w:pPr>
      <w:r>
        <w:t xml:space="preserve">Your terminal is not open in the folder of the task (where the file </w:t>
      </w:r>
      <w:proofErr w:type="spellStart"/>
      <w:proofErr w:type="gramStart"/>
      <w:r w:rsidRPr="00334505">
        <w:rPr>
          <w:b/>
          <w:bCs/>
        </w:rPr>
        <w:t>package.json</w:t>
      </w:r>
      <w:proofErr w:type="spellEnd"/>
      <w:proofErr w:type="gramEnd"/>
      <w:r>
        <w:t xml:space="preserve"> is).</w:t>
      </w:r>
    </w:p>
    <w:p w14:paraId="462D6D69" w14:textId="77777777" w:rsidR="0003621F" w:rsidRPr="00455B48" w:rsidRDefault="0003621F" w:rsidP="0003621F">
      <w:pPr>
        <w:ind w:firstLine="720"/>
        <w:rPr>
          <w:sz w:val="28"/>
          <w:szCs w:val="28"/>
        </w:rPr>
      </w:pPr>
      <w:r w:rsidRPr="00455B48">
        <w:rPr>
          <w:b/>
          <w:bCs/>
          <w:color w:val="7C380A"/>
          <w:sz w:val="28"/>
          <w:szCs w:val="28"/>
        </w:rPr>
        <w:t>Solutions</w:t>
      </w:r>
    </w:p>
    <w:p w14:paraId="57CB26BE" w14:textId="77777777" w:rsidR="0003621F" w:rsidRDefault="0003621F" w:rsidP="0003621F">
      <w:pPr>
        <w:pStyle w:val="ListParagraph"/>
        <w:spacing w:before="80" w:after="120"/>
      </w:pPr>
      <w:r>
        <w:rPr>
          <w:b/>
          <w:bCs/>
        </w:rPr>
        <w:t>Navigate to</w:t>
      </w:r>
      <w:r>
        <w:t xml:space="preserve"> </w:t>
      </w:r>
      <w:r>
        <w:rPr>
          <w:b/>
          <w:bCs/>
        </w:rPr>
        <w:t>the folder of the task</w:t>
      </w:r>
      <w:r>
        <w:t xml:space="preserve"> you will be working on. This is the folder which contains the </w:t>
      </w:r>
      <w:proofErr w:type="spellStart"/>
      <w:r>
        <w:t>package.json</w:t>
      </w:r>
      <w:proofErr w:type="spellEnd"/>
      <w:r>
        <w:t xml:space="preserve"> file for the application. In the example below, you have several tasks in the provided resources. When you first open the terminal, it is in the main folder of the resources, where there is no </w:t>
      </w:r>
      <w:proofErr w:type="spellStart"/>
      <w:r>
        <w:t>package.json</w:t>
      </w:r>
      <w:proofErr w:type="spellEnd"/>
      <w:r>
        <w:t xml:space="preserve"> file. In order to go to the folder of the first task (</w:t>
      </w:r>
      <w:proofErr w:type="gramStart"/>
      <w:r>
        <w:t>01.Bus</w:t>
      </w:r>
      <w:proofErr w:type="gramEnd"/>
      <w:r>
        <w:t>-Stop), you need to go one level down. Type "</w:t>
      </w:r>
      <w:r>
        <w:rPr>
          <w:rStyle w:val="CodeChar"/>
        </w:rPr>
        <w:t xml:space="preserve">cd </w:t>
      </w:r>
      <w:r>
        <w:t>", press Tab once to select the first subfolder (</w:t>
      </w:r>
      <w:proofErr w:type="gramStart"/>
      <w:r>
        <w:t>01.Bus</w:t>
      </w:r>
      <w:proofErr w:type="gramEnd"/>
      <w:r>
        <w:t>-Stop), and press Enter to navigate to the selected folder:</w:t>
      </w:r>
    </w:p>
    <w:p w14:paraId="279A1972" w14:textId="77777777" w:rsidR="0003621F" w:rsidRDefault="0003621F" w:rsidP="0003621F">
      <w:pPr>
        <w:pStyle w:val="ListParagraph"/>
        <w:spacing w:before="80" w:after="120"/>
        <w:ind w:left="540"/>
      </w:pPr>
      <w:r>
        <w:rPr>
          <w:noProof/>
        </w:rPr>
        <w:drawing>
          <wp:inline distT="0" distB="0" distL="0" distR="0" wp14:anchorId="101E2FC3" wp14:editId="08ED4608">
            <wp:extent cx="5697565" cy="2682240"/>
            <wp:effectExtent l="133350" t="114300" r="132080" b="156210"/>
            <wp:docPr id="61" name="Picture 6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448" cy="269866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DCEFCC2" w14:textId="77777777" w:rsidR="0003621F" w:rsidRDefault="0003621F" w:rsidP="0003621F">
      <w:pPr>
        <w:pStyle w:val="ListParagraph"/>
        <w:spacing w:before="80" w:after="120"/>
        <w:ind w:left="540"/>
      </w:pPr>
    </w:p>
    <w:p w14:paraId="68C39037" w14:textId="77777777" w:rsidR="0003621F" w:rsidRDefault="0003621F" w:rsidP="0003621F">
      <w:pPr>
        <w:pStyle w:val="Heading2"/>
      </w:pPr>
      <w:r w:rsidRPr="00334505">
        <w:t>'</w:t>
      </w:r>
      <w:proofErr w:type="gramStart"/>
      <w:r w:rsidRPr="00334505">
        <w:t>http</w:t>
      </w:r>
      <w:proofErr w:type="gramEnd"/>
      <w:r w:rsidRPr="00334505">
        <w:t>-server' is not recognized</w:t>
      </w:r>
    </w:p>
    <w:p w14:paraId="318083D8" w14:textId="77777777" w:rsidR="0003621F" w:rsidRDefault="0003621F" w:rsidP="0003621F">
      <w:pPr>
        <w:ind w:firstLine="720"/>
      </w:pPr>
      <w:r w:rsidRPr="00455B48">
        <w:rPr>
          <w:b/>
          <w:bCs/>
          <w:color w:val="7C380A"/>
          <w:sz w:val="28"/>
          <w:szCs w:val="28"/>
        </w:rPr>
        <w:t>Steps to Reproduce the Issue</w:t>
      </w:r>
    </w:p>
    <w:p w14:paraId="2A4EC498" w14:textId="77777777" w:rsidR="0003621F" w:rsidRPr="00995B2B" w:rsidRDefault="0003621F" w:rsidP="0003621F">
      <w:r>
        <w:tab/>
        <w:t xml:space="preserve">You execute the command </w:t>
      </w:r>
      <w:r>
        <w:rPr>
          <w:rStyle w:val="CodeChar"/>
        </w:rPr>
        <w:t>npm start</w:t>
      </w:r>
      <w:r>
        <w:t xml:space="preserve"> and you get this error:</w:t>
      </w:r>
    </w:p>
    <w:p w14:paraId="2AD8CDDE" w14:textId="77777777" w:rsidR="0003621F" w:rsidRDefault="0003621F" w:rsidP="0003621F">
      <w:pPr>
        <w:pStyle w:val="ListParagraph"/>
      </w:pPr>
      <w:r>
        <w:rPr>
          <w:noProof/>
        </w:rPr>
        <w:lastRenderedPageBreak/>
        <w:drawing>
          <wp:inline distT="0" distB="0" distL="0" distR="0" wp14:anchorId="369037C4" wp14:editId="55B83923">
            <wp:extent cx="4621530" cy="1695472"/>
            <wp:effectExtent l="133350" t="114300" r="121920" b="171450"/>
            <wp:docPr id="200071074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710743" name="Picture 1" descr="A screen shot of a computer&#10;&#10;Description automatically generated"/>
                    <pic:cNvPicPr/>
                  </pic:nvPicPr>
                  <pic:blipFill>
                    <a:blip r:embed="rId12"/>
                    <a:stretch>
                      <a:fillRect/>
                    </a:stretch>
                  </pic:blipFill>
                  <pic:spPr>
                    <a:xfrm>
                      <a:off x="0" y="0"/>
                      <a:ext cx="4633229" cy="16997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5E7E89" w14:textId="77777777" w:rsidR="0003621F" w:rsidRPr="00455B48" w:rsidRDefault="0003621F" w:rsidP="0003621F">
      <w:pPr>
        <w:ind w:firstLine="720"/>
        <w:rPr>
          <w:sz w:val="28"/>
          <w:szCs w:val="28"/>
        </w:rPr>
      </w:pPr>
      <w:r w:rsidRPr="00455B48">
        <w:rPr>
          <w:b/>
          <w:bCs/>
          <w:color w:val="7C380A"/>
          <w:sz w:val="28"/>
          <w:szCs w:val="28"/>
        </w:rPr>
        <w:t>Probable Reasons</w:t>
      </w:r>
    </w:p>
    <w:p w14:paraId="76293325" w14:textId="77777777" w:rsidR="0003621F" w:rsidRDefault="0003621F" w:rsidP="0003621F">
      <w:pPr>
        <w:ind w:firstLine="720"/>
      </w:pPr>
      <w:r>
        <w:t>You have not installed the needed dependencies.</w:t>
      </w:r>
    </w:p>
    <w:p w14:paraId="259C096E" w14:textId="77777777" w:rsidR="0003621F" w:rsidRPr="00455B48" w:rsidRDefault="0003621F" w:rsidP="0003621F">
      <w:pPr>
        <w:ind w:firstLine="720"/>
        <w:rPr>
          <w:sz w:val="28"/>
          <w:szCs w:val="28"/>
        </w:rPr>
      </w:pPr>
      <w:r w:rsidRPr="00455B48">
        <w:rPr>
          <w:b/>
          <w:bCs/>
          <w:color w:val="7C380A"/>
          <w:sz w:val="28"/>
          <w:szCs w:val="28"/>
        </w:rPr>
        <w:t>Solutions</w:t>
      </w:r>
    </w:p>
    <w:p w14:paraId="6E228585" w14:textId="2FE4976D" w:rsidR="0003621F" w:rsidRPr="00AE1835" w:rsidRDefault="0003621F" w:rsidP="0003621F">
      <w:pPr>
        <w:pStyle w:val="ListParagraph"/>
        <w:spacing w:before="80" w:after="120"/>
      </w:pPr>
      <w:r>
        <w:t xml:space="preserve">In the folder of the task you will be working on, execute the command </w:t>
      </w:r>
      <w:r>
        <w:rPr>
          <w:rStyle w:val="CodeChar"/>
        </w:rPr>
        <w:t>npm install</w:t>
      </w:r>
      <w:r>
        <w:t xml:space="preserve"> and then use the command </w:t>
      </w:r>
      <w:r w:rsidRPr="00334505">
        <w:rPr>
          <w:rStyle w:val="CodeChar"/>
        </w:rPr>
        <w:t>npm start</w:t>
      </w:r>
      <w:r>
        <w:t xml:space="preserve"> to start the application:</w:t>
      </w:r>
      <w:r>
        <w:br/>
      </w:r>
      <w:r>
        <w:rPr>
          <w:noProof/>
        </w:rPr>
        <w:drawing>
          <wp:inline distT="0" distB="0" distL="0" distR="0" wp14:anchorId="1774D2E0" wp14:editId="78976E11">
            <wp:extent cx="5502910" cy="4008120"/>
            <wp:effectExtent l="133350" t="114300" r="154940" b="163830"/>
            <wp:docPr id="192020218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02181" name="Picture 1" descr="A screenshot of a computer program&#10;&#10;Description automatically generated"/>
                    <pic:cNvPicPr/>
                  </pic:nvPicPr>
                  <pic:blipFill rotWithShape="1">
                    <a:blip r:embed="rId13"/>
                    <a:srcRect b="-963"/>
                    <a:stretch/>
                  </pic:blipFill>
                  <pic:spPr bwMode="auto">
                    <a:xfrm>
                      <a:off x="0" y="0"/>
                      <a:ext cx="5524521" cy="4023861"/>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br/>
      </w:r>
      <w:r w:rsidR="00AE1835" w:rsidRPr="00AE1835">
        <w:rPr>
          <w:b/>
          <w:bCs/>
        </w:rPr>
        <w:t>IMPORTANT</w:t>
      </w:r>
      <w:r w:rsidR="00AE1835">
        <w:t xml:space="preserve">: Do NOT execute the command </w:t>
      </w:r>
      <w:r w:rsidR="00AE1835" w:rsidRPr="00AE1835">
        <w:rPr>
          <w:rStyle w:val="CodeChar"/>
        </w:rPr>
        <w:t>npm audit fix --force</w:t>
      </w:r>
      <w:r w:rsidR="00AE1835">
        <w:t xml:space="preserve">, as this could prevent the application from running properly in the browser. </w:t>
      </w:r>
    </w:p>
    <w:p w14:paraId="48A013ED" w14:textId="60E75A1E" w:rsidR="00943D96" w:rsidRDefault="00943D96" w:rsidP="00943D96">
      <w:pPr>
        <w:pStyle w:val="ListParagraph"/>
        <w:spacing w:before="80" w:after="120"/>
        <w:rPr>
          <w:lang w:val="bg-BG"/>
        </w:rPr>
      </w:pPr>
    </w:p>
    <w:p w14:paraId="6433ECAA" w14:textId="77777777" w:rsidR="00455B48" w:rsidRDefault="00455B48" w:rsidP="00455B48"/>
    <w:p w14:paraId="04CF446B" w14:textId="7E4E5137" w:rsidR="00455B48" w:rsidRPr="00455B48" w:rsidRDefault="00455B48" w:rsidP="00455B48">
      <w:pPr>
        <w:pStyle w:val="Heading1"/>
      </w:pPr>
      <w:r>
        <w:lastRenderedPageBreak/>
        <w:t>Issues in the Browser</w:t>
      </w:r>
    </w:p>
    <w:p w14:paraId="54E779F0" w14:textId="0DB0AB03" w:rsidR="00541D0C" w:rsidRDefault="00774354" w:rsidP="00455B48">
      <w:pPr>
        <w:pStyle w:val="Heading2"/>
      </w:pPr>
      <w:r>
        <w:t>Page Not Loading</w:t>
      </w:r>
    </w:p>
    <w:p w14:paraId="6F91D5D4" w14:textId="5122CC89" w:rsidR="00995B2B" w:rsidRPr="00455B48" w:rsidRDefault="00C071CE" w:rsidP="00C071CE">
      <w:pPr>
        <w:ind w:left="720"/>
        <w:rPr>
          <w:b/>
          <w:bCs/>
          <w:color w:val="7C380A"/>
          <w:sz w:val="28"/>
          <w:szCs w:val="28"/>
        </w:rPr>
      </w:pPr>
      <w:r w:rsidRPr="00455B48">
        <w:rPr>
          <w:b/>
          <w:bCs/>
          <w:color w:val="7C380A"/>
          <w:sz w:val="28"/>
          <w:szCs w:val="28"/>
        </w:rPr>
        <w:t>Steps to Reproduce the Issue</w:t>
      </w:r>
    </w:p>
    <w:p w14:paraId="48C50733" w14:textId="18717D53" w:rsidR="00995B2B" w:rsidRPr="00995B2B" w:rsidRDefault="00995B2B" w:rsidP="00995B2B">
      <w:r>
        <w:tab/>
        <w:t>You type "localhost:3000" in the browser address bar, but you don’t see any web page:</w:t>
      </w:r>
    </w:p>
    <w:p w14:paraId="58EBBCC2" w14:textId="18414848" w:rsidR="00C216B2" w:rsidRDefault="00995B2B" w:rsidP="00541D0C">
      <w:pPr>
        <w:pStyle w:val="ListParagraph"/>
      </w:pPr>
      <w:r>
        <w:rPr>
          <w:noProof/>
        </w:rPr>
        <w:drawing>
          <wp:inline distT="0" distB="0" distL="0" distR="0" wp14:anchorId="1B7EAB41" wp14:editId="420BDAAE">
            <wp:extent cx="5536565" cy="3515599"/>
            <wp:effectExtent l="133350" t="114300" r="140335" b="161290"/>
            <wp:docPr id="472462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62308" name="Picture 1" descr="A screenshot of a computer&#10;&#10;Description automatically generated"/>
                    <pic:cNvPicPr/>
                  </pic:nvPicPr>
                  <pic:blipFill>
                    <a:blip r:embed="rId14"/>
                    <a:stretch>
                      <a:fillRect/>
                    </a:stretch>
                  </pic:blipFill>
                  <pic:spPr>
                    <a:xfrm>
                      <a:off x="0" y="0"/>
                      <a:ext cx="5538329" cy="351671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4A7C80" w14:textId="36F44ACA" w:rsidR="00455B48" w:rsidRPr="00455B48" w:rsidRDefault="00455B48" w:rsidP="00455B48">
      <w:pPr>
        <w:ind w:firstLine="720"/>
        <w:rPr>
          <w:sz w:val="28"/>
          <w:szCs w:val="28"/>
        </w:rPr>
      </w:pPr>
      <w:r w:rsidRPr="00455B48">
        <w:rPr>
          <w:b/>
          <w:bCs/>
          <w:color w:val="7C380A"/>
          <w:sz w:val="28"/>
          <w:szCs w:val="28"/>
        </w:rPr>
        <w:t>Probable Reasons</w:t>
      </w:r>
    </w:p>
    <w:p w14:paraId="56C87371" w14:textId="4D970DAB" w:rsidR="00774354" w:rsidRDefault="00774354" w:rsidP="00774354">
      <w:r>
        <w:tab/>
      </w:r>
      <w:r w:rsidR="00995B2B">
        <w:t>You have not started the application.</w:t>
      </w:r>
    </w:p>
    <w:p w14:paraId="735C66F6" w14:textId="77777777" w:rsidR="00455B48" w:rsidRPr="00455B48" w:rsidRDefault="00455B48" w:rsidP="00455B48">
      <w:pPr>
        <w:ind w:firstLine="720"/>
        <w:rPr>
          <w:sz w:val="28"/>
          <w:szCs w:val="28"/>
        </w:rPr>
      </w:pPr>
      <w:r w:rsidRPr="00455B48">
        <w:rPr>
          <w:b/>
          <w:bCs/>
          <w:color w:val="7C380A"/>
          <w:sz w:val="28"/>
          <w:szCs w:val="28"/>
        </w:rPr>
        <w:t>Solutions</w:t>
      </w:r>
    </w:p>
    <w:p w14:paraId="392CE214" w14:textId="5CDE1BC8" w:rsidR="00680CF2" w:rsidRDefault="00995B2B" w:rsidP="00680CF2">
      <w:pPr>
        <w:pStyle w:val="ListParagraph"/>
        <w:spacing w:before="80" w:after="120"/>
      </w:pPr>
      <w:r>
        <w:t xml:space="preserve">In the folder of the task, execute the command </w:t>
      </w:r>
      <w:r>
        <w:rPr>
          <w:rStyle w:val="CodeChar"/>
        </w:rPr>
        <w:t>npm start</w:t>
      </w:r>
      <w:r>
        <w:t xml:space="preserve"> to start the application:</w:t>
      </w:r>
    </w:p>
    <w:p w14:paraId="2C4A678F" w14:textId="6DD901F4" w:rsidR="00334505" w:rsidRDefault="00334505" w:rsidP="00995B2B">
      <w:pPr>
        <w:pStyle w:val="ListParagraph"/>
        <w:spacing w:before="80" w:after="120"/>
        <w:rPr>
          <w:lang w:val="bg-BG"/>
        </w:rPr>
      </w:pPr>
      <w:r>
        <w:rPr>
          <w:noProof/>
        </w:rPr>
        <w:drawing>
          <wp:inline distT="0" distB="0" distL="0" distR="0" wp14:anchorId="17ADA2F1" wp14:editId="60851DE7">
            <wp:extent cx="5744210" cy="1492817"/>
            <wp:effectExtent l="114300" t="114300" r="142240" b="146050"/>
            <wp:docPr id="8101086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02181" name="Picture 1" descr="A screenshot of a computer program&#10;&#10;Description automatically generated"/>
                    <pic:cNvPicPr/>
                  </pic:nvPicPr>
                  <pic:blipFill rotWithShape="1">
                    <a:blip r:embed="rId13"/>
                    <a:srcRect t="63977"/>
                    <a:stretch/>
                  </pic:blipFill>
                  <pic:spPr bwMode="auto">
                    <a:xfrm>
                      <a:off x="0" y="0"/>
                      <a:ext cx="5757398" cy="149624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1E776D3" w14:textId="33619A27" w:rsidR="00995B2B" w:rsidRDefault="00995B2B" w:rsidP="00995B2B">
      <w:pPr>
        <w:pStyle w:val="ListParagraph"/>
        <w:jc w:val="center"/>
      </w:pPr>
    </w:p>
    <w:p w14:paraId="28333C62" w14:textId="77777777" w:rsidR="00E60980" w:rsidRDefault="00E60980" w:rsidP="00C216B2"/>
    <w:p w14:paraId="3E4542E1" w14:textId="77777777" w:rsidR="00995B2B" w:rsidRDefault="00995B2B" w:rsidP="00995B2B">
      <w:pPr>
        <w:pStyle w:val="ListParagraph"/>
        <w:jc w:val="center"/>
      </w:pPr>
    </w:p>
    <w:p w14:paraId="6737ED10" w14:textId="6D0439BE" w:rsidR="00680CF2" w:rsidRDefault="00680CF2" w:rsidP="00455B48">
      <w:pPr>
        <w:pStyle w:val="Heading2"/>
      </w:pPr>
      <w:r>
        <w:lastRenderedPageBreak/>
        <w:t>ERR_CONNECTION_REFUSED</w:t>
      </w:r>
    </w:p>
    <w:p w14:paraId="678E756C" w14:textId="6E258B0D" w:rsidR="00680CF2" w:rsidRDefault="00455B48" w:rsidP="00C071CE">
      <w:pPr>
        <w:ind w:left="720"/>
      </w:pPr>
      <w:r w:rsidRPr="00455B48">
        <w:rPr>
          <w:b/>
          <w:bCs/>
          <w:color w:val="7C380A"/>
          <w:sz w:val="28"/>
          <w:szCs w:val="28"/>
        </w:rPr>
        <w:t>Steps to Reproduce the Issue</w:t>
      </w:r>
    </w:p>
    <w:p w14:paraId="5F3B9EAD" w14:textId="3BC68AFF" w:rsidR="00680CF2" w:rsidRPr="00995B2B" w:rsidRDefault="00680CF2" w:rsidP="00680CF2">
      <w:r>
        <w:tab/>
        <w:t>As you interact with your application in the browser, you get th</w:t>
      </w:r>
      <w:r w:rsidR="007C6F61">
        <w:t>e following</w:t>
      </w:r>
      <w:r>
        <w:t xml:space="preserve"> error:</w:t>
      </w:r>
    </w:p>
    <w:p w14:paraId="0D434903" w14:textId="66239059" w:rsidR="00680CF2" w:rsidRDefault="00680CF2" w:rsidP="00680CF2">
      <w:pPr>
        <w:pStyle w:val="ListParagraph"/>
      </w:pPr>
      <w:r>
        <w:rPr>
          <w:noProof/>
        </w:rPr>
        <w:drawing>
          <wp:inline distT="0" distB="0" distL="0" distR="0" wp14:anchorId="7D6591C7" wp14:editId="519ABA3E">
            <wp:extent cx="5260348" cy="1503748"/>
            <wp:effectExtent l="114300" t="114300" r="149860" b="153670"/>
            <wp:docPr id="945726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726303" name="Picture 1" descr="A screenshot of a computer&#10;&#10;Description automatically generated"/>
                    <pic:cNvPicPr/>
                  </pic:nvPicPr>
                  <pic:blipFill>
                    <a:blip r:embed="rId15"/>
                    <a:stretch>
                      <a:fillRect/>
                    </a:stretch>
                  </pic:blipFill>
                  <pic:spPr>
                    <a:xfrm>
                      <a:off x="0" y="0"/>
                      <a:ext cx="5305581" cy="151667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344076" w14:textId="77777777" w:rsidR="00455B48" w:rsidRPr="00455B48" w:rsidRDefault="00455B48" w:rsidP="00455B48">
      <w:pPr>
        <w:ind w:firstLine="720"/>
        <w:rPr>
          <w:sz w:val="28"/>
          <w:szCs w:val="28"/>
        </w:rPr>
      </w:pPr>
      <w:r w:rsidRPr="00455B48">
        <w:rPr>
          <w:b/>
          <w:bCs/>
          <w:color w:val="7C380A"/>
          <w:sz w:val="28"/>
          <w:szCs w:val="28"/>
        </w:rPr>
        <w:t>Probable Reasons</w:t>
      </w:r>
    </w:p>
    <w:p w14:paraId="72D8EDBB" w14:textId="336491FB" w:rsidR="00680CF2" w:rsidRDefault="00680CF2" w:rsidP="00680CF2">
      <w:pPr>
        <w:ind w:firstLine="720"/>
      </w:pPr>
      <w:r>
        <w:t>You have not started the server that is available for you in the resources.</w:t>
      </w:r>
    </w:p>
    <w:p w14:paraId="107FAFE5" w14:textId="77777777" w:rsidR="00455B48" w:rsidRPr="00455B48" w:rsidRDefault="00455B48" w:rsidP="00455B48">
      <w:pPr>
        <w:ind w:firstLine="720"/>
        <w:rPr>
          <w:sz w:val="28"/>
          <w:szCs w:val="28"/>
        </w:rPr>
      </w:pPr>
      <w:r w:rsidRPr="00455B48">
        <w:rPr>
          <w:b/>
          <w:bCs/>
          <w:color w:val="7C380A"/>
          <w:sz w:val="28"/>
          <w:szCs w:val="28"/>
        </w:rPr>
        <w:t>Solutions</w:t>
      </w:r>
    </w:p>
    <w:p w14:paraId="0F2C09C6" w14:textId="5574456B" w:rsidR="00680CF2" w:rsidRDefault="00680CF2" w:rsidP="00680CF2">
      <w:pPr>
        <w:pStyle w:val="ListParagraph"/>
        <w:spacing w:before="80" w:after="120"/>
      </w:pPr>
      <w:r w:rsidRPr="00680CF2">
        <w:t xml:space="preserve">In a </w:t>
      </w:r>
      <w:r w:rsidRPr="00BB5F37">
        <w:rPr>
          <w:b/>
          <w:bCs/>
        </w:rPr>
        <w:t>new terminal window</w:t>
      </w:r>
      <w:r w:rsidRPr="00680CF2">
        <w:t>,</w:t>
      </w:r>
      <w:r>
        <w:rPr>
          <w:b/>
          <w:bCs/>
        </w:rPr>
        <w:t xml:space="preserve"> </w:t>
      </w:r>
      <w:r w:rsidRPr="00BB5F37">
        <w:t>navigate to the folder "server"</w:t>
      </w:r>
      <w:r>
        <w:t xml:space="preserve"> and execute the command </w:t>
      </w:r>
      <w:r>
        <w:rPr>
          <w:rStyle w:val="CodeChar"/>
        </w:rPr>
        <w:t>node server.js</w:t>
      </w:r>
      <w:r>
        <w:t>:</w:t>
      </w:r>
    </w:p>
    <w:p w14:paraId="1F3F3070" w14:textId="77777777" w:rsidR="007C6F61" w:rsidRDefault="00680CF2" w:rsidP="00680CF2">
      <w:pPr>
        <w:pStyle w:val="ListParagraph"/>
        <w:spacing w:before="80" w:after="120"/>
        <w:rPr>
          <w:lang w:val="bg-BG"/>
        </w:rPr>
      </w:pPr>
      <w:r>
        <w:rPr>
          <w:noProof/>
        </w:rPr>
        <w:drawing>
          <wp:inline distT="0" distB="0" distL="0" distR="0" wp14:anchorId="671DB817" wp14:editId="3FCE5FA4">
            <wp:extent cx="5810725" cy="1440180"/>
            <wp:effectExtent l="114300" t="114300" r="152400" b="140970"/>
            <wp:docPr id="53"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65416" cy="14537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7C6F61" w:rsidSect="00806A4A">
      <w:headerReference w:type="default" r:id="rId17"/>
      <w:footerReference w:type="default" r:id="rId18"/>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85A7F" w14:textId="77777777" w:rsidR="006E4013" w:rsidRDefault="006E4013" w:rsidP="008068A2">
      <w:pPr>
        <w:spacing w:after="0" w:line="240" w:lineRule="auto"/>
      </w:pPr>
      <w:r>
        <w:separator/>
      </w:r>
    </w:p>
  </w:endnote>
  <w:endnote w:type="continuationSeparator" w:id="0">
    <w:p w14:paraId="321D035A" w14:textId="77777777" w:rsidR="006E4013" w:rsidRDefault="006E401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" filled="f" stroked="f" strokeweight=".5p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5CE684F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0071A">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0071A">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" filled="f" stroked="f" strokeweight=".5pt">
              <v:textbox inset="0,0,0,0">
                <w:txbxContent>
                  <w:p w14:paraId="1B904638" w14:textId="5CE684F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0071A">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0071A">
                      <w:rPr>
                        <w:noProof/>
                        <w:sz w:val="18"/>
                        <w:szCs w:val="18"/>
                      </w:rPr>
                      <w:t>12</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2A46E8" w14:textId="77777777" w:rsidR="006E4013" w:rsidRDefault="006E4013" w:rsidP="008068A2">
      <w:pPr>
        <w:spacing w:after="0" w:line="240" w:lineRule="auto"/>
      </w:pPr>
      <w:r>
        <w:separator/>
      </w:r>
    </w:p>
  </w:footnote>
  <w:footnote w:type="continuationSeparator" w:id="0">
    <w:p w14:paraId="6FCCE399" w14:textId="77777777" w:rsidR="006E4013" w:rsidRDefault="006E401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D6A9C"/>
    <w:multiLevelType w:val="hybridMultilevel"/>
    <w:tmpl w:val="27F8BD28"/>
    <w:lvl w:ilvl="0" w:tplc="E44CC61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A6F644C"/>
    <w:multiLevelType w:val="hybridMultilevel"/>
    <w:tmpl w:val="51F23B94"/>
    <w:lvl w:ilvl="0" w:tplc="FFFFFFFF">
      <w:start w:val="1"/>
      <w:numFmt w:val="decimal"/>
      <w:lvlText w:val="%1."/>
      <w:lvlJc w:val="left"/>
      <w:pPr>
        <w:ind w:left="3330" w:hanging="360"/>
      </w:pPr>
      <w:rPr>
        <w:rFonts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2"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D0C01"/>
    <w:multiLevelType w:val="hybridMultilevel"/>
    <w:tmpl w:val="5E881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8FC3404"/>
    <w:multiLevelType w:val="hybridMultilevel"/>
    <w:tmpl w:val="51F23B94"/>
    <w:lvl w:ilvl="0" w:tplc="FFFFFFFF">
      <w:start w:val="1"/>
      <w:numFmt w:val="decimal"/>
      <w:lvlText w:val="%1."/>
      <w:lvlJc w:val="left"/>
      <w:pPr>
        <w:ind w:left="3330" w:hanging="360"/>
      </w:pPr>
      <w:rPr>
        <w:rFonts w:hint="default"/>
      </w:rPr>
    </w:lvl>
    <w:lvl w:ilvl="1" w:tplc="FFFFFFFF" w:tentative="1">
      <w:start w:val="1"/>
      <w:numFmt w:val="lowerLetter"/>
      <w:lvlText w:val="%2."/>
      <w:lvlJc w:val="left"/>
      <w:pPr>
        <w:ind w:left="4050" w:hanging="360"/>
      </w:pPr>
    </w:lvl>
    <w:lvl w:ilvl="2" w:tplc="FFFFFFFF" w:tentative="1">
      <w:start w:val="1"/>
      <w:numFmt w:val="lowerRoman"/>
      <w:lvlText w:val="%3."/>
      <w:lvlJc w:val="right"/>
      <w:pPr>
        <w:ind w:left="4770" w:hanging="180"/>
      </w:pPr>
    </w:lvl>
    <w:lvl w:ilvl="3" w:tplc="FFFFFFFF" w:tentative="1">
      <w:start w:val="1"/>
      <w:numFmt w:val="decimal"/>
      <w:lvlText w:val="%4."/>
      <w:lvlJc w:val="left"/>
      <w:pPr>
        <w:ind w:left="5490" w:hanging="360"/>
      </w:pPr>
    </w:lvl>
    <w:lvl w:ilvl="4" w:tplc="FFFFFFFF" w:tentative="1">
      <w:start w:val="1"/>
      <w:numFmt w:val="lowerLetter"/>
      <w:lvlText w:val="%5."/>
      <w:lvlJc w:val="left"/>
      <w:pPr>
        <w:ind w:left="6210" w:hanging="360"/>
      </w:pPr>
    </w:lvl>
    <w:lvl w:ilvl="5" w:tplc="FFFFFFFF" w:tentative="1">
      <w:start w:val="1"/>
      <w:numFmt w:val="lowerRoman"/>
      <w:lvlText w:val="%6."/>
      <w:lvlJc w:val="right"/>
      <w:pPr>
        <w:ind w:left="6930" w:hanging="180"/>
      </w:pPr>
    </w:lvl>
    <w:lvl w:ilvl="6" w:tplc="FFFFFFFF" w:tentative="1">
      <w:start w:val="1"/>
      <w:numFmt w:val="decimal"/>
      <w:lvlText w:val="%7."/>
      <w:lvlJc w:val="left"/>
      <w:pPr>
        <w:ind w:left="7650" w:hanging="360"/>
      </w:pPr>
    </w:lvl>
    <w:lvl w:ilvl="7" w:tplc="FFFFFFFF" w:tentative="1">
      <w:start w:val="1"/>
      <w:numFmt w:val="lowerLetter"/>
      <w:lvlText w:val="%8."/>
      <w:lvlJc w:val="left"/>
      <w:pPr>
        <w:ind w:left="8370" w:hanging="360"/>
      </w:pPr>
    </w:lvl>
    <w:lvl w:ilvl="8" w:tplc="FFFFFFFF" w:tentative="1">
      <w:start w:val="1"/>
      <w:numFmt w:val="lowerRoman"/>
      <w:lvlText w:val="%9."/>
      <w:lvlJc w:val="right"/>
      <w:pPr>
        <w:ind w:left="9090" w:hanging="180"/>
      </w:pPr>
    </w:lvl>
  </w:abstractNum>
  <w:abstractNum w:abstractNumId="7"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533E23"/>
    <w:multiLevelType w:val="hybridMultilevel"/>
    <w:tmpl w:val="062E8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1FE53ADB"/>
    <w:multiLevelType w:val="hybridMultilevel"/>
    <w:tmpl w:val="DB247AEA"/>
    <w:lvl w:ilvl="0" w:tplc="0402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0EA6DF1"/>
    <w:multiLevelType w:val="hybridMultilevel"/>
    <w:tmpl w:val="28B63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21A09"/>
    <w:multiLevelType w:val="hybridMultilevel"/>
    <w:tmpl w:val="51F23B94"/>
    <w:lvl w:ilvl="0" w:tplc="0409000F">
      <w:start w:val="1"/>
      <w:numFmt w:val="decimal"/>
      <w:pStyle w:val="Heading2"/>
      <w:lvlText w:val="%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16" w15:restartNumberingAfterBreak="0">
    <w:nsid w:val="2AD31A86"/>
    <w:multiLevelType w:val="hybridMultilevel"/>
    <w:tmpl w:val="7B027278"/>
    <w:lvl w:ilvl="0" w:tplc="48B81322">
      <w:start w:val="1"/>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9"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DA4367"/>
    <w:multiLevelType w:val="multilevel"/>
    <w:tmpl w:val="EB6AF3AE"/>
    <w:lvl w:ilvl="0">
      <w:start w:val="5"/>
      <w:numFmt w:val="decimal"/>
      <w:lvlText w:val="%1."/>
      <w:lvlJc w:val="left"/>
      <w:pPr>
        <w:ind w:left="504" w:hanging="504"/>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2232" w:hanging="108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744" w:hanging="1440"/>
      </w:pPr>
      <w:rPr>
        <w:rFonts w:hint="default"/>
      </w:rPr>
    </w:lvl>
    <w:lvl w:ilvl="5">
      <w:start w:val="1"/>
      <w:numFmt w:val="decimal"/>
      <w:lvlText w:val="%1.%2.%3.%4.%5.%6."/>
      <w:lvlJc w:val="left"/>
      <w:pPr>
        <w:ind w:left="4680" w:hanging="1800"/>
      </w:pPr>
      <w:rPr>
        <w:rFonts w:hint="default"/>
      </w:rPr>
    </w:lvl>
    <w:lvl w:ilvl="6">
      <w:start w:val="1"/>
      <w:numFmt w:val="decimal"/>
      <w:lvlText w:val="%1.%2.%3.%4.%5.%6.%7."/>
      <w:lvlJc w:val="left"/>
      <w:pPr>
        <w:ind w:left="5256" w:hanging="1800"/>
      </w:pPr>
      <w:rPr>
        <w:rFonts w:hint="default"/>
      </w:rPr>
    </w:lvl>
    <w:lvl w:ilvl="7">
      <w:start w:val="1"/>
      <w:numFmt w:val="decimal"/>
      <w:lvlText w:val="%1.%2.%3.%4.%5.%6.%7.%8."/>
      <w:lvlJc w:val="left"/>
      <w:pPr>
        <w:ind w:left="6192" w:hanging="2160"/>
      </w:pPr>
      <w:rPr>
        <w:rFonts w:hint="default"/>
      </w:rPr>
    </w:lvl>
    <w:lvl w:ilvl="8">
      <w:start w:val="1"/>
      <w:numFmt w:val="decimal"/>
      <w:lvlText w:val="%1.%2.%3.%4.%5.%6.%7.%8.%9."/>
      <w:lvlJc w:val="left"/>
      <w:pPr>
        <w:ind w:left="7128" w:hanging="2520"/>
      </w:pPr>
      <w:rPr>
        <w:rFonts w:hint="default"/>
      </w:rPr>
    </w:lvl>
  </w:abstractNum>
  <w:abstractNum w:abstractNumId="26"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594D28"/>
    <w:multiLevelType w:val="hybridMultilevel"/>
    <w:tmpl w:val="B63A3FC2"/>
    <w:lvl w:ilvl="0" w:tplc="04090001">
      <w:start w:val="1"/>
      <w:numFmt w:val="bullet"/>
      <w:lvlText w:val=""/>
      <w:lvlJc w:val="left"/>
      <w:pPr>
        <w:ind w:left="1368" w:hanging="360"/>
      </w:pPr>
      <w:rPr>
        <w:rFonts w:ascii="Symbol" w:hAnsi="Symbol" w:hint="default"/>
      </w:rPr>
    </w:lvl>
    <w:lvl w:ilvl="1" w:tplc="04020003" w:tentative="1">
      <w:start w:val="1"/>
      <w:numFmt w:val="bullet"/>
      <w:lvlText w:val="o"/>
      <w:lvlJc w:val="left"/>
      <w:pPr>
        <w:ind w:left="2088" w:hanging="360"/>
      </w:pPr>
      <w:rPr>
        <w:rFonts w:ascii="Courier New" w:hAnsi="Courier New" w:cs="Courier New" w:hint="default"/>
      </w:rPr>
    </w:lvl>
    <w:lvl w:ilvl="2" w:tplc="04020005" w:tentative="1">
      <w:start w:val="1"/>
      <w:numFmt w:val="bullet"/>
      <w:lvlText w:val=""/>
      <w:lvlJc w:val="left"/>
      <w:pPr>
        <w:ind w:left="2808" w:hanging="360"/>
      </w:pPr>
      <w:rPr>
        <w:rFonts w:ascii="Wingdings" w:hAnsi="Wingdings" w:hint="default"/>
      </w:rPr>
    </w:lvl>
    <w:lvl w:ilvl="3" w:tplc="04020001" w:tentative="1">
      <w:start w:val="1"/>
      <w:numFmt w:val="bullet"/>
      <w:lvlText w:val=""/>
      <w:lvlJc w:val="left"/>
      <w:pPr>
        <w:ind w:left="3528" w:hanging="360"/>
      </w:pPr>
      <w:rPr>
        <w:rFonts w:ascii="Symbol" w:hAnsi="Symbol" w:hint="default"/>
      </w:rPr>
    </w:lvl>
    <w:lvl w:ilvl="4" w:tplc="04020003" w:tentative="1">
      <w:start w:val="1"/>
      <w:numFmt w:val="bullet"/>
      <w:lvlText w:val="o"/>
      <w:lvlJc w:val="left"/>
      <w:pPr>
        <w:ind w:left="4248" w:hanging="360"/>
      </w:pPr>
      <w:rPr>
        <w:rFonts w:ascii="Courier New" w:hAnsi="Courier New" w:cs="Courier New" w:hint="default"/>
      </w:rPr>
    </w:lvl>
    <w:lvl w:ilvl="5" w:tplc="04020005" w:tentative="1">
      <w:start w:val="1"/>
      <w:numFmt w:val="bullet"/>
      <w:lvlText w:val=""/>
      <w:lvlJc w:val="left"/>
      <w:pPr>
        <w:ind w:left="4968" w:hanging="360"/>
      </w:pPr>
      <w:rPr>
        <w:rFonts w:ascii="Wingdings" w:hAnsi="Wingdings" w:hint="default"/>
      </w:rPr>
    </w:lvl>
    <w:lvl w:ilvl="6" w:tplc="04020001" w:tentative="1">
      <w:start w:val="1"/>
      <w:numFmt w:val="bullet"/>
      <w:lvlText w:val=""/>
      <w:lvlJc w:val="left"/>
      <w:pPr>
        <w:ind w:left="5688" w:hanging="360"/>
      </w:pPr>
      <w:rPr>
        <w:rFonts w:ascii="Symbol" w:hAnsi="Symbol" w:hint="default"/>
      </w:rPr>
    </w:lvl>
    <w:lvl w:ilvl="7" w:tplc="04020003" w:tentative="1">
      <w:start w:val="1"/>
      <w:numFmt w:val="bullet"/>
      <w:lvlText w:val="o"/>
      <w:lvlJc w:val="left"/>
      <w:pPr>
        <w:ind w:left="6408" w:hanging="360"/>
      </w:pPr>
      <w:rPr>
        <w:rFonts w:ascii="Courier New" w:hAnsi="Courier New" w:cs="Courier New" w:hint="default"/>
      </w:rPr>
    </w:lvl>
    <w:lvl w:ilvl="8" w:tplc="04020005" w:tentative="1">
      <w:start w:val="1"/>
      <w:numFmt w:val="bullet"/>
      <w:lvlText w:val=""/>
      <w:lvlJc w:val="left"/>
      <w:pPr>
        <w:ind w:left="7128" w:hanging="360"/>
      </w:pPr>
      <w:rPr>
        <w:rFonts w:ascii="Wingdings" w:hAnsi="Wingdings" w:hint="default"/>
      </w:rPr>
    </w:lvl>
  </w:abstractNum>
  <w:abstractNum w:abstractNumId="2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6A480810"/>
    <w:multiLevelType w:val="hybridMultilevel"/>
    <w:tmpl w:val="062E8A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6C110FD4"/>
    <w:multiLevelType w:val="hybridMultilevel"/>
    <w:tmpl w:val="03460FC6"/>
    <w:lvl w:ilvl="0" w:tplc="9288112C">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36" w15:restartNumberingAfterBreak="0">
    <w:nsid w:val="77B65C1C"/>
    <w:multiLevelType w:val="hybridMultilevel"/>
    <w:tmpl w:val="062E8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AA156AF"/>
    <w:multiLevelType w:val="hybridMultilevel"/>
    <w:tmpl w:val="E5E04384"/>
    <w:lvl w:ilvl="0" w:tplc="A19EA650">
      <w:start w:val="1"/>
      <w:numFmt w:val="decimal"/>
      <w:lvlText w:val="%1."/>
      <w:lvlJc w:val="left"/>
      <w:pPr>
        <w:ind w:left="1080" w:hanging="360"/>
      </w:pPr>
      <w:rPr>
        <w:rFonts w:hint="default"/>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38" w15:restartNumberingAfterBreak="0">
    <w:nsid w:val="7E851A0A"/>
    <w:multiLevelType w:val="multilevel"/>
    <w:tmpl w:val="4DD4452A"/>
    <w:lvl w:ilvl="0">
      <w:start w:val="5"/>
      <w:numFmt w:val="decimal"/>
      <w:lvlText w:val="%1"/>
      <w:lvlJc w:val="left"/>
      <w:pPr>
        <w:ind w:left="420" w:hanging="420"/>
      </w:pPr>
      <w:rPr>
        <w:rFonts w:hint="default"/>
      </w:rPr>
    </w:lvl>
    <w:lvl w:ilvl="1">
      <w:start w:val="1"/>
      <w:numFmt w:val="decimal"/>
      <w:lvlText w:val="%1.%2"/>
      <w:lvlJc w:val="left"/>
      <w:pPr>
        <w:ind w:left="1728" w:hanging="720"/>
      </w:pPr>
      <w:rPr>
        <w:rFonts w:hint="default"/>
      </w:rPr>
    </w:lvl>
    <w:lvl w:ilvl="2">
      <w:start w:val="1"/>
      <w:numFmt w:val="decimal"/>
      <w:lvlText w:val="%1.%2.%3"/>
      <w:lvlJc w:val="left"/>
      <w:pPr>
        <w:ind w:left="2736" w:hanging="720"/>
      </w:pPr>
      <w:rPr>
        <w:rFonts w:hint="default"/>
      </w:rPr>
    </w:lvl>
    <w:lvl w:ilvl="3">
      <w:start w:val="1"/>
      <w:numFmt w:val="decimal"/>
      <w:lvlText w:val="%1.%2.%3.%4"/>
      <w:lvlJc w:val="left"/>
      <w:pPr>
        <w:ind w:left="4104" w:hanging="1080"/>
      </w:pPr>
      <w:rPr>
        <w:rFonts w:hint="default"/>
      </w:rPr>
    </w:lvl>
    <w:lvl w:ilvl="4">
      <w:start w:val="1"/>
      <w:numFmt w:val="decimal"/>
      <w:lvlText w:val="%1.%2.%3.%4.%5"/>
      <w:lvlJc w:val="left"/>
      <w:pPr>
        <w:ind w:left="5472" w:hanging="1440"/>
      </w:pPr>
      <w:rPr>
        <w:rFonts w:hint="default"/>
      </w:rPr>
    </w:lvl>
    <w:lvl w:ilvl="5">
      <w:start w:val="1"/>
      <w:numFmt w:val="decimal"/>
      <w:lvlText w:val="%1.%2.%3.%4.%5.%6"/>
      <w:lvlJc w:val="left"/>
      <w:pPr>
        <w:ind w:left="6480" w:hanging="1440"/>
      </w:pPr>
      <w:rPr>
        <w:rFonts w:hint="default"/>
      </w:rPr>
    </w:lvl>
    <w:lvl w:ilvl="6">
      <w:start w:val="1"/>
      <w:numFmt w:val="decimal"/>
      <w:lvlText w:val="%1.%2.%3.%4.%5.%6.%7"/>
      <w:lvlJc w:val="left"/>
      <w:pPr>
        <w:ind w:left="7848" w:hanging="1800"/>
      </w:pPr>
      <w:rPr>
        <w:rFonts w:hint="default"/>
      </w:rPr>
    </w:lvl>
    <w:lvl w:ilvl="7">
      <w:start w:val="1"/>
      <w:numFmt w:val="decimal"/>
      <w:lvlText w:val="%1.%2.%3.%4.%5.%6.%7.%8"/>
      <w:lvlJc w:val="left"/>
      <w:pPr>
        <w:ind w:left="9216" w:hanging="2160"/>
      </w:pPr>
      <w:rPr>
        <w:rFonts w:hint="default"/>
      </w:rPr>
    </w:lvl>
    <w:lvl w:ilvl="8">
      <w:start w:val="1"/>
      <w:numFmt w:val="decimal"/>
      <w:lvlText w:val="%1.%2.%3.%4.%5.%6.%7.%8.%9"/>
      <w:lvlJc w:val="left"/>
      <w:pPr>
        <w:ind w:left="10224" w:hanging="2160"/>
      </w:pPr>
      <w:rPr>
        <w:rFonts w:hint="default"/>
      </w:rPr>
    </w:lvl>
  </w:abstractNum>
  <w:num w:numId="1" w16cid:durableId="500242760">
    <w:abstractNumId w:val="15"/>
  </w:num>
  <w:num w:numId="2" w16cid:durableId="1483542675">
    <w:abstractNumId w:val="8"/>
  </w:num>
  <w:num w:numId="3" w16cid:durableId="1984386340">
    <w:abstractNumId w:val="29"/>
  </w:num>
  <w:num w:numId="4" w16cid:durableId="414129633">
    <w:abstractNumId w:val="26"/>
  </w:num>
  <w:num w:numId="5" w16cid:durableId="113251036">
    <w:abstractNumId w:val="20"/>
  </w:num>
  <w:num w:numId="6" w16cid:durableId="544172098">
    <w:abstractNumId w:val="18"/>
  </w:num>
  <w:num w:numId="7" w16cid:durableId="746460163">
    <w:abstractNumId w:val="31"/>
  </w:num>
  <w:num w:numId="8" w16cid:durableId="940794210">
    <w:abstractNumId w:val="14"/>
  </w:num>
  <w:num w:numId="9" w16cid:durableId="194537852">
    <w:abstractNumId w:val="22"/>
  </w:num>
  <w:num w:numId="10" w16cid:durableId="2004426779">
    <w:abstractNumId w:val="21"/>
  </w:num>
  <w:num w:numId="11" w16cid:durableId="1910966434">
    <w:abstractNumId w:val="13"/>
  </w:num>
  <w:num w:numId="12" w16cid:durableId="561330400">
    <w:abstractNumId w:val="17"/>
  </w:num>
  <w:num w:numId="13" w16cid:durableId="1919752681">
    <w:abstractNumId w:val="24"/>
  </w:num>
  <w:num w:numId="14" w16cid:durableId="844438423">
    <w:abstractNumId w:val="7"/>
  </w:num>
  <w:num w:numId="15" w16cid:durableId="1281183780">
    <w:abstractNumId w:val="3"/>
  </w:num>
  <w:num w:numId="16" w16cid:durableId="897515643">
    <w:abstractNumId w:val="7"/>
  </w:num>
  <w:num w:numId="17" w16cid:durableId="1016999685">
    <w:abstractNumId w:val="33"/>
  </w:num>
  <w:num w:numId="18" w16cid:durableId="1970092282">
    <w:abstractNumId w:val="32"/>
  </w:num>
  <w:num w:numId="19" w16cid:durableId="429857108">
    <w:abstractNumId w:val="9"/>
  </w:num>
  <w:num w:numId="20" w16cid:durableId="455224717">
    <w:abstractNumId w:val="23"/>
  </w:num>
  <w:num w:numId="21" w16cid:durableId="855655394">
    <w:abstractNumId w:val="19"/>
  </w:num>
  <w:num w:numId="22" w16cid:durableId="475876573">
    <w:abstractNumId w:val="5"/>
  </w:num>
  <w:num w:numId="23" w16cid:durableId="1068531009">
    <w:abstractNumId w:val="27"/>
  </w:num>
  <w:num w:numId="24" w16cid:durableId="1557202854">
    <w:abstractNumId w:val="30"/>
  </w:num>
  <w:num w:numId="25" w16cid:durableId="3236326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26145056">
    <w:abstractNumId w:val="2"/>
  </w:num>
  <w:num w:numId="27" w16cid:durableId="3062032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2974728">
    <w:abstractNumId w:val="0"/>
  </w:num>
  <w:num w:numId="29" w16cid:durableId="173508020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00558568">
    <w:abstractNumId w:val="12"/>
  </w:num>
  <w:num w:numId="31" w16cid:durableId="1895119163">
    <w:abstractNumId w:val="4"/>
  </w:num>
  <w:num w:numId="32" w16cid:durableId="61678202">
    <w:abstractNumId w:val="11"/>
  </w:num>
  <w:num w:numId="33" w16cid:durableId="25829219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28773477">
    <w:abstractNumId w:val="28"/>
  </w:num>
  <w:num w:numId="35" w16cid:durableId="248315905">
    <w:abstractNumId w:val="38"/>
  </w:num>
  <w:num w:numId="36" w16cid:durableId="1327395149">
    <w:abstractNumId w:val="25"/>
  </w:num>
  <w:num w:numId="37" w16cid:durableId="2125686958">
    <w:abstractNumId w:val="16"/>
  </w:num>
  <w:num w:numId="38" w16cid:durableId="1231185892">
    <w:abstractNumId w:val="37"/>
  </w:num>
  <w:num w:numId="39" w16cid:durableId="10618786">
    <w:abstractNumId w:val="35"/>
  </w:num>
  <w:num w:numId="40" w16cid:durableId="1952324497">
    <w:abstractNumId w:val="1"/>
  </w:num>
  <w:num w:numId="41" w16cid:durableId="78262050">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64"/>
    <w:rsid w:val="000232F3"/>
    <w:rsid w:val="00025961"/>
    <w:rsid w:val="00025F04"/>
    <w:rsid w:val="0002793D"/>
    <w:rsid w:val="000302C7"/>
    <w:rsid w:val="000304CF"/>
    <w:rsid w:val="00031C27"/>
    <w:rsid w:val="000342CB"/>
    <w:rsid w:val="000343F9"/>
    <w:rsid w:val="00034F29"/>
    <w:rsid w:val="0003621F"/>
    <w:rsid w:val="00036A04"/>
    <w:rsid w:val="00037503"/>
    <w:rsid w:val="0004020F"/>
    <w:rsid w:val="000434C4"/>
    <w:rsid w:val="00043AC3"/>
    <w:rsid w:val="00045B7D"/>
    <w:rsid w:val="00046E9E"/>
    <w:rsid w:val="00047AC2"/>
    <w:rsid w:val="000538BB"/>
    <w:rsid w:val="00054A53"/>
    <w:rsid w:val="0005589A"/>
    <w:rsid w:val="00056834"/>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94BC1"/>
    <w:rsid w:val="000A1DCC"/>
    <w:rsid w:val="000A1E5A"/>
    <w:rsid w:val="000A21D2"/>
    <w:rsid w:val="000A340C"/>
    <w:rsid w:val="000A5319"/>
    <w:rsid w:val="000B056F"/>
    <w:rsid w:val="000B06AE"/>
    <w:rsid w:val="000B29F0"/>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0D19"/>
    <w:rsid w:val="000F2D6C"/>
    <w:rsid w:val="000F3F77"/>
    <w:rsid w:val="000F548E"/>
    <w:rsid w:val="000F6E91"/>
    <w:rsid w:val="001020D4"/>
    <w:rsid w:val="00103906"/>
    <w:rsid w:val="00104605"/>
    <w:rsid w:val="00105948"/>
    <w:rsid w:val="0010772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667"/>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4E60"/>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BAF"/>
    <w:rsid w:val="001F3D2A"/>
    <w:rsid w:val="001F3E78"/>
    <w:rsid w:val="001F5250"/>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31AC"/>
    <w:rsid w:val="00255940"/>
    <w:rsid w:val="00255F51"/>
    <w:rsid w:val="00255F88"/>
    <w:rsid w:val="00256145"/>
    <w:rsid w:val="00256BCD"/>
    <w:rsid w:val="00256F03"/>
    <w:rsid w:val="0025758E"/>
    <w:rsid w:val="00261297"/>
    <w:rsid w:val="00263D21"/>
    <w:rsid w:val="00264287"/>
    <w:rsid w:val="0026589D"/>
    <w:rsid w:val="00265C7C"/>
    <w:rsid w:val="002664E1"/>
    <w:rsid w:val="00272CF1"/>
    <w:rsid w:val="002740E0"/>
    <w:rsid w:val="002753B3"/>
    <w:rsid w:val="00276E1D"/>
    <w:rsid w:val="00277107"/>
    <w:rsid w:val="002809FE"/>
    <w:rsid w:val="00281655"/>
    <w:rsid w:val="00281B4B"/>
    <w:rsid w:val="0028263B"/>
    <w:rsid w:val="00283E56"/>
    <w:rsid w:val="0028418F"/>
    <w:rsid w:val="002854FC"/>
    <w:rsid w:val="00287D00"/>
    <w:rsid w:val="00290CA6"/>
    <w:rsid w:val="002910E7"/>
    <w:rsid w:val="002965AD"/>
    <w:rsid w:val="00297CC3"/>
    <w:rsid w:val="002A21DA"/>
    <w:rsid w:val="002A2D2D"/>
    <w:rsid w:val="002A3E0E"/>
    <w:rsid w:val="002B079F"/>
    <w:rsid w:val="002B17B0"/>
    <w:rsid w:val="002B46CC"/>
    <w:rsid w:val="002B46DF"/>
    <w:rsid w:val="002B489A"/>
    <w:rsid w:val="002B5513"/>
    <w:rsid w:val="002B631E"/>
    <w:rsid w:val="002C18BB"/>
    <w:rsid w:val="002C22CF"/>
    <w:rsid w:val="002C5B49"/>
    <w:rsid w:val="002D108E"/>
    <w:rsid w:val="002D4880"/>
    <w:rsid w:val="002D57A7"/>
    <w:rsid w:val="002D5898"/>
    <w:rsid w:val="002D595C"/>
    <w:rsid w:val="002D5A7E"/>
    <w:rsid w:val="002D6350"/>
    <w:rsid w:val="002E3FFD"/>
    <w:rsid w:val="002E4CA8"/>
    <w:rsid w:val="002E7E8B"/>
    <w:rsid w:val="002E7F29"/>
    <w:rsid w:val="002F145A"/>
    <w:rsid w:val="002F1ECE"/>
    <w:rsid w:val="002F299B"/>
    <w:rsid w:val="002F7796"/>
    <w:rsid w:val="002F7BD0"/>
    <w:rsid w:val="0030071A"/>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505"/>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64"/>
    <w:rsid w:val="00381C7B"/>
    <w:rsid w:val="003827FE"/>
    <w:rsid w:val="00382A45"/>
    <w:rsid w:val="00383A38"/>
    <w:rsid w:val="0038470B"/>
    <w:rsid w:val="00385FFA"/>
    <w:rsid w:val="00387E4C"/>
    <w:rsid w:val="0039077E"/>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A7EA7"/>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5F6A"/>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3D7A"/>
    <w:rsid w:val="004255AC"/>
    <w:rsid w:val="0042677E"/>
    <w:rsid w:val="00426A97"/>
    <w:rsid w:val="00427F8E"/>
    <w:rsid w:val="004311CA"/>
    <w:rsid w:val="00433A88"/>
    <w:rsid w:val="0043453B"/>
    <w:rsid w:val="00435AAD"/>
    <w:rsid w:val="004404C1"/>
    <w:rsid w:val="004442EF"/>
    <w:rsid w:val="00444804"/>
    <w:rsid w:val="00444E72"/>
    <w:rsid w:val="00444F9A"/>
    <w:rsid w:val="0044712F"/>
    <w:rsid w:val="004506A6"/>
    <w:rsid w:val="00452509"/>
    <w:rsid w:val="0045453A"/>
    <w:rsid w:val="00455210"/>
    <w:rsid w:val="00455B48"/>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D20"/>
    <w:rsid w:val="00475DC3"/>
    <w:rsid w:val="00475EE9"/>
    <w:rsid w:val="00476D4B"/>
    <w:rsid w:val="00481AED"/>
    <w:rsid w:val="004828FC"/>
    <w:rsid w:val="00483803"/>
    <w:rsid w:val="00484185"/>
    <w:rsid w:val="00484BC7"/>
    <w:rsid w:val="00486143"/>
    <w:rsid w:val="004877D5"/>
    <w:rsid w:val="00494C00"/>
    <w:rsid w:val="004963AA"/>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E09BB"/>
    <w:rsid w:val="004F0E52"/>
    <w:rsid w:val="004F0F17"/>
    <w:rsid w:val="004F193F"/>
    <w:rsid w:val="004F554D"/>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07C24"/>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1D0C"/>
    <w:rsid w:val="00543716"/>
    <w:rsid w:val="00546313"/>
    <w:rsid w:val="005504DB"/>
    <w:rsid w:val="00551D82"/>
    <w:rsid w:val="005525CE"/>
    <w:rsid w:val="0055336B"/>
    <w:rsid w:val="00553CCB"/>
    <w:rsid w:val="005547B4"/>
    <w:rsid w:val="0055767B"/>
    <w:rsid w:val="0055796A"/>
    <w:rsid w:val="00557BCE"/>
    <w:rsid w:val="00557C22"/>
    <w:rsid w:val="00560779"/>
    <w:rsid w:val="00563E07"/>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4B48"/>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105"/>
    <w:rsid w:val="006205C9"/>
    <w:rsid w:val="00620D5D"/>
    <w:rsid w:val="006216DA"/>
    <w:rsid w:val="00624DCF"/>
    <w:rsid w:val="00625E88"/>
    <w:rsid w:val="006318B8"/>
    <w:rsid w:val="00632962"/>
    <w:rsid w:val="00633198"/>
    <w:rsid w:val="0063342B"/>
    <w:rsid w:val="00635D45"/>
    <w:rsid w:val="00635EE1"/>
    <w:rsid w:val="00636B15"/>
    <w:rsid w:val="00640A9D"/>
    <w:rsid w:val="00645F6F"/>
    <w:rsid w:val="0065113B"/>
    <w:rsid w:val="00651F1A"/>
    <w:rsid w:val="00652B45"/>
    <w:rsid w:val="00653DA9"/>
    <w:rsid w:val="00654985"/>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0CF2"/>
    <w:rsid w:val="006813EB"/>
    <w:rsid w:val="006830F8"/>
    <w:rsid w:val="006868A5"/>
    <w:rsid w:val="0069297C"/>
    <w:rsid w:val="00694061"/>
    <w:rsid w:val="00694F21"/>
    <w:rsid w:val="00695634"/>
    <w:rsid w:val="0069586E"/>
    <w:rsid w:val="0069690B"/>
    <w:rsid w:val="00696EFA"/>
    <w:rsid w:val="006A4CA4"/>
    <w:rsid w:val="006A6443"/>
    <w:rsid w:val="006A6EEC"/>
    <w:rsid w:val="006A7152"/>
    <w:rsid w:val="006B2F67"/>
    <w:rsid w:val="006B5EAB"/>
    <w:rsid w:val="006B73BE"/>
    <w:rsid w:val="006C08A5"/>
    <w:rsid w:val="006C5168"/>
    <w:rsid w:val="006C568A"/>
    <w:rsid w:val="006C5BA9"/>
    <w:rsid w:val="006C7054"/>
    <w:rsid w:val="006C74F1"/>
    <w:rsid w:val="006C79DF"/>
    <w:rsid w:val="006D1395"/>
    <w:rsid w:val="006D1AA7"/>
    <w:rsid w:val="006D2DB5"/>
    <w:rsid w:val="006D505E"/>
    <w:rsid w:val="006D7166"/>
    <w:rsid w:val="006E05C2"/>
    <w:rsid w:val="006E2245"/>
    <w:rsid w:val="006E4013"/>
    <w:rsid w:val="006E55BE"/>
    <w:rsid w:val="006E7E50"/>
    <w:rsid w:val="006F2B65"/>
    <w:rsid w:val="006F56EE"/>
    <w:rsid w:val="006F6E96"/>
    <w:rsid w:val="006F7BA8"/>
    <w:rsid w:val="00700BCC"/>
    <w:rsid w:val="00701D6D"/>
    <w:rsid w:val="00701F38"/>
    <w:rsid w:val="00702571"/>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08E1"/>
    <w:rsid w:val="00731F4B"/>
    <w:rsid w:val="0073207B"/>
    <w:rsid w:val="00732C77"/>
    <w:rsid w:val="00732EB9"/>
    <w:rsid w:val="00733CFF"/>
    <w:rsid w:val="0073427C"/>
    <w:rsid w:val="00735483"/>
    <w:rsid w:val="0073688F"/>
    <w:rsid w:val="00741031"/>
    <w:rsid w:val="00742EBB"/>
    <w:rsid w:val="0074320F"/>
    <w:rsid w:val="00744D3B"/>
    <w:rsid w:val="007461DA"/>
    <w:rsid w:val="0074641B"/>
    <w:rsid w:val="00747053"/>
    <w:rsid w:val="00747EAE"/>
    <w:rsid w:val="00751030"/>
    <w:rsid w:val="007520AC"/>
    <w:rsid w:val="00755AAD"/>
    <w:rsid w:val="00756676"/>
    <w:rsid w:val="007569D8"/>
    <w:rsid w:val="00760AE3"/>
    <w:rsid w:val="0076251F"/>
    <w:rsid w:val="00763381"/>
    <w:rsid w:val="0076477F"/>
    <w:rsid w:val="00765402"/>
    <w:rsid w:val="00766DC8"/>
    <w:rsid w:val="00767DE2"/>
    <w:rsid w:val="007707B8"/>
    <w:rsid w:val="00770D86"/>
    <w:rsid w:val="00772202"/>
    <w:rsid w:val="00772305"/>
    <w:rsid w:val="007729EC"/>
    <w:rsid w:val="00774354"/>
    <w:rsid w:val="00774EC5"/>
    <w:rsid w:val="00775497"/>
    <w:rsid w:val="0078035F"/>
    <w:rsid w:val="00785258"/>
    <w:rsid w:val="007855F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6F61"/>
    <w:rsid w:val="007C76EF"/>
    <w:rsid w:val="007C7964"/>
    <w:rsid w:val="007D18B1"/>
    <w:rsid w:val="007D1FB9"/>
    <w:rsid w:val="007D213E"/>
    <w:rsid w:val="007D4482"/>
    <w:rsid w:val="007D5E2E"/>
    <w:rsid w:val="007D69B1"/>
    <w:rsid w:val="007D7040"/>
    <w:rsid w:val="007D7BBE"/>
    <w:rsid w:val="007E0960"/>
    <w:rsid w:val="007E1AC5"/>
    <w:rsid w:val="007E2DE5"/>
    <w:rsid w:val="007E3A67"/>
    <w:rsid w:val="007E4E9A"/>
    <w:rsid w:val="007E51C3"/>
    <w:rsid w:val="007E5ECE"/>
    <w:rsid w:val="007F0CAE"/>
    <w:rsid w:val="007F3874"/>
    <w:rsid w:val="007F3C6D"/>
    <w:rsid w:val="007F412A"/>
    <w:rsid w:val="007F4D40"/>
    <w:rsid w:val="007F7897"/>
    <w:rsid w:val="008030D7"/>
    <w:rsid w:val="00803E9C"/>
    <w:rsid w:val="00803EB9"/>
    <w:rsid w:val="008040E6"/>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371DF"/>
    <w:rsid w:val="00841026"/>
    <w:rsid w:val="0084312D"/>
    <w:rsid w:val="00844535"/>
    <w:rsid w:val="00851A0F"/>
    <w:rsid w:val="00852C36"/>
    <w:rsid w:val="00854348"/>
    <w:rsid w:val="008561DC"/>
    <w:rsid w:val="00860C74"/>
    <w:rsid w:val="00860EBE"/>
    <w:rsid w:val="00861295"/>
    <w:rsid w:val="00861625"/>
    <w:rsid w:val="008617B5"/>
    <w:rsid w:val="0086182C"/>
    <w:rsid w:val="00863458"/>
    <w:rsid w:val="008663BB"/>
    <w:rsid w:val="00866F3C"/>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4059"/>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0E"/>
    <w:rsid w:val="008D6EAD"/>
    <w:rsid w:val="008E0FD8"/>
    <w:rsid w:val="008E1323"/>
    <w:rsid w:val="008E6CF3"/>
    <w:rsid w:val="008E723E"/>
    <w:rsid w:val="008F1936"/>
    <w:rsid w:val="008F202C"/>
    <w:rsid w:val="008F22F0"/>
    <w:rsid w:val="008F327A"/>
    <w:rsid w:val="008F37D5"/>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3D96"/>
    <w:rsid w:val="00944948"/>
    <w:rsid w:val="00945F3B"/>
    <w:rsid w:val="00946518"/>
    <w:rsid w:val="00947404"/>
    <w:rsid w:val="00947DFF"/>
    <w:rsid w:val="00950270"/>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44A5"/>
    <w:rsid w:val="0098764D"/>
    <w:rsid w:val="00990C9F"/>
    <w:rsid w:val="009919A3"/>
    <w:rsid w:val="00993C28"/>
    <w:rsid w:val="00994796"/>
    <w:rsid w:val="00995B2B"/>
    <w:rsid w:val="00995E8E"/>
    <w:rsid w:val="00997517"/>
    <w:rsid w:val="009A296D"/>
    <w:rsid w:val="009A3EDD"/>
    <w:rsid w:val="009A3FD4"/>
    <w:rsid w:val="009A508F"/>
    <w:rsid w:val="009A523A"/>
    <w:rsid w:val="009A6BF5"/>
    <w:rsid w:val="009B1972"/>
    <w:rsid w:val="009B2072"/>
    <w:rsid w:val="009B2F60"/>
    <w:rsid w:val="009B58F8"/>
    <w:rsid w:val="009B629E"/>
    <w:rsid w:val="009B6F06"/>
    <w:rsid w:val="009B70FF"/>
    <w:rsid w:val="009B7358"/>
    <w:rsid w:val="009B7FA8"/>
    <w:rsid w:val="009C049B"/>
    <w:rsid w:val="009C0C39"/>
    <w:rsid w:val="009C0D6F"/>
    <w:rsid w:val="009C133F"/>
    <w:rsid w:val="009C151E"/>
    <w:rsid w:val="009C578D"/>
    <w:rsid w:val="009C6C00"/>
    <w:rsid w:val="009C756B"/>
    <w:rsid w:val="009D0EF6"/>
    <w:rsid w:val="009D1805"/>
    <w:rsid w:val="009E33A9"/>
    <w:rsid w:val="009F1008"/>
    <w:rsid w:val="009F120B"/>
    <w:rsid w:val="009F1D5C"/>
    <w:rsid w:val="009F308B"/>
    <w:rsid w:val="009F3403"/>
    <w:rsid w:val="009F3A30"/>
    <w:rsid w:val="00A01298"/>
    <w:rsid w:val="00A01F04"/>
    <w:rsid w:val="00A021CA"/>
    <w:rsid w:val="00A02545"/>
    <w:rsid w:val="00A051B7"/>
    <w:rsid w:val="00A067D2"/>
    <w:rsid w:val="00A06D89"/>
    <w:rsid w:val="00A10921"/>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13E4"/>
    <w:rsid w:val="00A34549"/>
    <w:rsid w:val="00A34C35"/>
    <w:rsid w:val="00A368FA"/>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03A1"/>
    <w:rsid w:val="00A74061"/>
    <w:rsid w:val="00A75BA0"/>
    <w:rsid w:val="00A77DCC"/>
    <w:rsid w:val="00A826A0"/>
    <w:rsid w:val="00A8378D"/>
    <w:rsid w:val="00A83D6E"/>
    <w:rsid w:val="00A84090"/>
    <w:rsid w:val="00A86A51"/>
    <w:rsid w:val="00A87D30"/>
    <w:rsid w:val="00A901AB"/>
    <w:rsid w:val="00A92044"/>
    <w:rsid w:val="00A9515A"/>
    <w:rsid w:val="00AA03E7"/>
    <w:rsid w:val="00AA11BB"/>
    <w:rsid w:val="00AA19BD"/>
    <w:rsid w:val="00AA2010"/>
    <w:rsid w:val="00AA3772"/>
    <w:rsid w:val="00AA427C"/>
    <w:rsid w:val="00AA4957"/>
    <w:rsid w:val="00AA7407"/>
    <w:rsid w:val="00AA76C7"/>
    <w:rsid w:val="00AA7D4D"/>
    <w:rsid w:val="00AA7E61"/>
    <w:rsid w:val="00AA7FFA"/>
    <w:rsid w:val="00AB07C0"/>
    <w:rsid w:val="00AB0F9D"/>
    <w:rsid w:val="00AB106E"/>
    <w:rsid w:val="00AB2224"/>
    <w:rsid w:val="00AB31DE"/>
    <w:rsid w:val="00AB407D"/>
    <w:rsid w:val="00AB5C3A"/>
    <w:rsid w:val="00AB61B4"/>
    <w:rsid w:val="00AB6B06"/>
    <w:rsid w:val="00AB7C72"/>
    <w:rsid w:val="00AC0945"/>
    <w:rsid w:val="00AC0F41"/>
    <w:rsid w:val="00AC423C"/>
    <w:rsid w:val="00AC4476"/>
    <w:rsid w:val="00AC60FE"/>
    <w:rsid w:val="00AC650D"/>
    <w:rsid w:val="00AC69C4"/>
    <w:rsid w:val="00AC6C1B"/>
    <w:rsid w:val="00AC7349"/>
    <w:rsid w:val="00AC7550"/>
    <w:rsid w:val="00AC77AD"/>
    <w:rsid w:val="00AD12F3"/>
    <w:rsid w:val="00AD1BE6"/>
    <w:rsid w:val="00AD3214"/>
    <w:rsid w:val="00AD3D4E"/>
    <w:rsid w:val="00AD5D9B"/>
    <w:rsid w:val="00AE01A4"/>
    <w:rsid w:val="00AE0551"/>
    <w:rsid w:val="00AE05D3"/>
    <w:rsid w:val="00AE158B"/>
    <w:rsid w:val="00AE1835"/>
    <w:rsid w:val="00AE345C"/>
    <w:rsid w:val="00AE36D9"/>
    <w:rsid w:val="00AE4557"/>
    <w:rsid w:val="00AE5041"/>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3E1F"/>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460B9"/>
    <w:rsid w:val="00B502E3"/>
    <w:rsid w:val="00B5306B"/>
    <w:rsid w:val="00B538C6"/>
    <w:rsid w:val="00B54162"/>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5F37"/>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1CE"/>
    <w:rsid w:val="00C072ED"/>
    <w:rsid w:val="00C07904"/>
    <w:rsid w:val="00C109FE"/>
    <w:rsid w:val="00C13D6F"/>
    <w:rsid w:val="00C148D1"/>
    <w:rsid w:val="00C14C80"/>
    <w:rsid w:val="00C14F16"/>
    <w:rsid w:val="00C215A3"/>
    <w:rsid w:val="00C216B2"/>
    <w:rsid w:val="00C24470"/>
    <w:rsid w:val="00C2567B"/>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3C2B"/>
    <w:rsid w:val="00CA5F31"/>
    <w:rsid w:val="00CB1417"/>
    <w:rsid w:val="00CB15C9"/>
    <w:rsid w:val="00CB46D2"/>
    <w:rsid w:val="00CB7B26"/>
    <w:rsid w:val="00CC01AE"/>
    <w:rsid w:val="00CC25D7"/>
    <w:rsid w:val="00CC4FFE"/>
    <w:rsid w:val="00CC7946"/>
    <w:rsid w:val="00CC7F6E"/>
    <w:rsid w:val="00CD08C1"/>
    <w:rsid w:val="00CD093E"/>
    <w:rsid w:val="00CD112E"/>
    <w:rsid w:val="00CD3402"/>
    <w:rsid w:val="00CD6A6B"/>
    <w:rsid w:val="00CD7215"/>
    <w:rsid w:val="00CD7485"/>
    <w:rsid w:val="00CE2A18"/>
    <w:rsid w:val="00CE7693"/>
    <w:rsid w:val="00CF3EE1"/>
    <w:rsid w:val="00CF5A9B"/>
    <w:rsid w:val="00D0104E"/>
    <w:rsid w:val="00D0165E"/>
    <w:rsid w:val="00D021D2"/>
    <w:rsid w:val="00D0647C"/>
    <w:rsid w:val="00D10271"/>
    <w:rsid w:val="00D1123E"/>
    <w:rsid w:val="00D116B8"/>
    <w:rsid w:val="00D17E27"/>
    <w:rsid w:val="00D206E5"/>
    <w:rsid w:val="00D20ADB"/>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386B"/>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D81"/>
    <w:rsid w:val="00DA5F5B"/>
    <w:rsid w:val="00DB117C"/>
    <w:rsid w:val="00DB2E2B"/>
    <w:rsid w:val="00DB35A1"/>
    <w:rsid w:val="00DB48CA"/>
    <w:rsid w:val="00DC28E6"/>
    <w:rsid w:val="00DC29FD"/>
    <w:rsid w:val="00DC375D"/>
    <w:rsid w:val="00DC400D"/>
    <w:rsid w:val="00DC4CFD"/>
    <w:rsid w:val="00DC5CE9"/>
    <w:rsid w:val="00DC6188"/>
    <w:rsid w:val="00DC6A12"/>
    <w:rsid w:val="00DD2131"/>
    <w:rsid w:val="00DD2B39"/>
    <w:rsid w:val="00DD2F7E"/>
    <w:rsid w:val="00DD34BE"/>
    <w:rsid w:val="00DD3AA9"/>
    <w:rsid w:val="00DD4C5D"/>
    <w:rsid w:val="00DD4EC2"/>
    <w:rsid w:val="00DD7BB2"/>
    <w:rsid w:val="00DE1B8E"/>
    <w:rsid w:val="00DE6C2D"/>
    <w:rsid w:val="00DF00FA"/>
    <w:rsid w:val="00DF0FDA"/>
    <w:rsid w:val="00DF3198"/>
    <w:rsid w:val="00DF35B6"/>
    <w:rsid w:val="00DF39E5"/>
    <w:rsid w:val="00DF3DF0"/>
    <w:rsid w:val="00DF3F0A"/>
    <w:rsid w:val="00DF40E6"/>
    <w:rsid w:val="00DF4C04"/>
    <w:rsid w:val="00DF52C7"/>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506"/>
    <w:rsid w:val="00E56AE4"/>
    <w:rsid w:val="00E572B2"/>
    <w:rsid w:val="00E604EE"/>
    <w:rsid w:val="00E608D2"/>
    <w:rsid w:val="00E60980"/>
    <w:rsid w:val="00E62AA8"/>
    <w:rsid w:val="00E63F64"/>
    <w:rsid w:val="00E64EBC"/>
    <w:rsid w:val="00E664B9"/>
    <w:rsid w:val="00E70586"/>
    <w:rsid w:val="00E71AC3"/>
    <w:rsid w:val="00E71B3C"/>
    <w:rsid w:val="00E748D7"/>
    <w:rsid w:val="00E76151"/>
    <w:rsid w:val="00E762F5"/>
    <w:rsid w:val="00E77B93"/>
    <w:rsid w:val="00E8107B"/>
    <w:rsid w:val="00E817EA"/>
    <w:rsid w:val="00E81B30"/>
    <w:rsid w:val="00E822BC"/>
    <w:rsid w:val="00E82CF3"/>
    <w:rsid w:val="00E86D42"/>
    <w:rsid w:val="00E87B7A"/>
    <w:rsid w:val="00E87F3A"/>
    <w:rsid w:val="00E90607"/>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04AB"/>
    <w:rsid w:val="00EC2743"/>
    <w:rsid w:val="00EC3ACD"/>
    <w:rsid w:val="00EC3F95"/>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07989"/>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67A"/>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39BF"/>
    <w:rsid w:val="00F73F47"/>
    <w:rsid w:val="00F74327"/>
    <w:rsid w:val="00F759CB"/>
    <w:rsid w:val="00F75A98"/>
    <w:rsid w:val="00F771C3"/>
    <w:rsid w:val="00F7731B"/>
    <w:rsid w:val="00F8001B"/>
    <w:rsid w:val="00F8043D"/>
    <w:rsid w:val="00F81927"/>
    <w:rsid w:val="00F8541C"/>
    <w:rsid w:val="00F91150"/>
    <w:rsid w:val="00F9186D"/>
    <w:rsid w:val="00F91952"/>
    <w:rsid w:val="00F91C99"/>
    <w:rsid w:val="00F91E52"/>
    <w:rsid w:val="00F93776"/>
    <w:rsid w:val="00F9668A"/>
    <w:rsid w:val="00F9679D"/>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8040E6"/>
    <w:pPr>
      <w:keepNext/>
      <w:keepLines/>
      <w:numPr>
        <w:numId w:val="1"/>
      </w:numPr>
      <w:tabs>
        <w:tab w:val="left" w:pos="1843"/>
      </w:tabs>
      <w:spacing w:before="120" w:after="80"/>
      <w:ind w:left="648"/>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E60980"/>
    <w:pPr>
      <w:keepNext/>
      <w:keepLines/>
      <w:spacing w:before="120" w:after="80"/>
      <w:ind w:left="576"/>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8040E6"/>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E6098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AC423C"/>
  </w:style>
  <w:style w:type="character" w:customStyle="1" w:styleId="eop">
    <w:name w:val="eop"/>
    <w:basedOn w:val="DefaultParagraphFont"/>
    <w:rsid w:val="00AC42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24064693">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53075026">
      <w:bodyDiv w:val="1"/>
      <w:marLeft w:val="0"/>
      <w:marRight w:val="0"/>
      <w:marTop w:val="0"/>
      <w:marBottom w:val="0"/>
      <w:divBdr>
        <w:top w:val="none" w:sz="0" w:space="0" w:color="auto"/>
        <w:left w:val="none" w:sz="0" w:space="0" w:color="auto"/>
        <w:bottom w:val="none" w:sz="0" w:space="0" w:color="auto"/>
        <w:right w:val="none" w:sz="0" w:space="0" w:color="auto"/>
      </w:divBdr>
      <w:divsChild>
        <w:div w:id="1448155145">
          <w:marLeft w:val="0"/>
          <w:marRight w:val="0"/>
          <w:marTop w:val="0"/>
          <w:marBottom w:val="0"/>
          <w:divBdr>
            <w:top w:val="none" w:sz="0" w:space="0" w:color="auto"/>
            <w:left w:val="none" w:sz="0" w:space="0" w:color="auto"/>
            <w:bottom w:val="none" w:sz="0" w:space="0" w:color="auto"/>
            <w:right w:val="none" w:sz="0" w:space="0" w:color="auto"/>
          </w:divBdr>
          <w:divsChild>
            <w:div w:id="29360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5067100">
      <w:bodyDiv w:val="1"/>
      <w:marLeft w:val="0"/>
      <w:marRight w:val="0"/>
      <w:marTop w:val="0"/>
      <w:marBottom w:val="0"/>
      <w:divBdr>
        <w:top w:val="none" w:sz="0" w:space="0" w:color="auto"/>
        <w:left w:val="none" w:sz="0" w:space="0" w:color="auto"/>
        <w:bottom w:val="none" w:sz="0" w:space="0" w:color="auto"/>
        <w:right w:val="none" w:sz="0" w:space="0" w:color="auto"/>
      </w:divBdr>
    </w:div>
    <w:div w:id="566886628">
      <w:bodyDiv w:val="1"/>
      <w:marLeft w:val="0"/>
      <w:marRight w:val="0"/>
      <w:marTop w:val="0"/>
      <w:marBottom w:val="0"/>
      <w:divBdr>
        <w:top w:val="none" w:sz="0" w:space="0" w:color="auto"/>
        <w:left w:val="none" w:sz="0" w:space="0" w:color="auto"/>
        <w:bottom w:val="none" w:sz="0" w:space="0" w:color="auto"/>
        <w:right w:val="none" w:sz="0" w:space="0" w:color="auto"/>
      </w:divBdr>
      <w:divsChild>
        <w:div w:id="1737243806">
          <w:marLeft w:val="0"/>
          <w:marRight w:val="0"/>
          <w:marTop w:val="0"/>
          <w:marBottom w:val="0"/>
          <w:divBdr>
            <w:top w:val="none" w:sz="0" w:space="0" w:color="auto"/>
            <w:left w:val="none" w:sz="0" w:space="0" w:color="auto"/>
            <w:bottom w:val="none" w:sz="0" w:space="0" w:color="auto"/>
            <w:right w:val="none" w:sz="0" w:space="0" w:color="auto"/>
          </w:divBdr>
          <w:divsChild>
            <w:div w:id="59652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658327">
      <w:bodyDiv w:val="1"/>
      <w:marLeft w:val="0"/>
      <w:marRight w:val="0"/>
      <w:marTop w:val="0"/>
      <w:marBottom w:val="0"/>
      <w:divBdr>
        <w:top w:val="none" w:sz="0" w:space="0" w:color="auto"/>
        <w:left w:val="none" w:sz="0" w:space="0" w:color="auto"/>
        <w:bottom w:val="none" w:sz="0" w:space="0" w:color="auto"/>
        <w:right w:val="none" w:sz="0" w:space="0" w:color="auto"/>
      </w:divBdr>
      <w:divsChild>
        <w:div w:id="1959869689">
          <w:marLeft w:val="0"/>
          <w:marRight w:val="0"/>
          <w:marTop w:val="0"/>
          <w:marBottom w:val="0"/>
          <w:divBdr>
            <w:top w:val="none" w:sz="0" w:space="0" w:color="auto"/>
            <w:left w:val="none" w:sz="0" w:space="0" w:color="auto"/>
            <w:bottom w:val="none" w:sz="0" w:space="0" w:color="auto"/>
            <w:right w:val="none" w:sz="0" w:space="0" w:color="auto"/>
          </w:divBdr>
          <w:divsChild>
            <w:div w:id="33476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23273">
      <w:bodyDiv w:val="1"/>
      <w:marLeft w:val="0"/>
      <w:marRight w:val="0"/>
      <w:marTop w:val="0"/>
      <w:marBottom w:val="0"/>
      <w:divBdr>
        <w:top w:val="none" w:sz="0" w:space="0" w:color="auto"/>
        <w:left w:val="none" w:sz="0" w:space="0" w:color="auto"/>
        <w:bottom w:val="none" w:sz="0" w:space="0" w:color="auto"/>
        <w:right w:val="none" w:sz="0" w:space="0" w:color="auto"/>
      </w:divBdr>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18987990">
      <w:bodyDiv w:val="1"/>
      <w:marLeft w:val="0"/>
      <w:marRight w:val="0"/>
      <w:marTop w:val="0"/>
      <w:marBottom w:val="0"/>
      <w:divBdr>
        <w:top w:val="none" w:sz="0" w:space="0" w:color="auto"/>
        <w:left w:val="none" w:sz="0" w:space="0" w:color="auto"/>
        <w:bottom w:val="none" w:sz="0" w:space="0" w:color="auto"/>
        <w:right w:val="none" w:sz="0" w:space="0" w:color="auto"/>
      </w:divBdr>
      <w:divsChild>
        <w:div w:id="1405757147">
          <w:marLeft w:val="0"/>
          <w:marRight w:val="0"/>
          <w:marTop w:val="0"/>
          <w:marBottom w:val="0"/>
          <w:divBdr>
            <w:top w:val="none" w:sz="0" w:space="0" w:color="auto"/>
            <w:left w:val="none" w:sz="0" w:space="0" w:color="auto"/>
            <w:bottom w:val="none" w:sz="0" w:space="0" w:color="auto"/>
            <w:right w:val="none" w:sz="0" w:space="0" w:color="auto"/>
          </w:divBdr>
          <w:divsChild>
            <w:div w:id="149614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7.png"/><Relationship Id="rId7" Type="http://schemas.openxmlformats.org/officeDocument/2006/relationships/image" Target="media/image12.png"/><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29" Type="http://schemas.openxmlformats.org/officeDocument/2006/relationships/image" Target="media/image35.png"/><Relationship Id="rId41" Type="http://schemas.openxmlformats.org/officeDocument/2006/relationships/image" Target="media/image1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36.png"/><Relationship Id="rId37" Type="http://schemas.openxmlformats.org/officeDocument/2006/relationships/hyperlink" Target="https://github.com/SoftUni" TargetMode="External"/><Relationship Id="rId40" Type="http://schemas.openxmlformats.org/officeDocument/2006/relationships/image" Target="media/image40.png"/><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23" Type="http://schemas.openxmlformats.org/officeDocument/2006/relationships/image" Target="media/image32.png"/><Relationship Id="rId28" Type="http://schemas.openxmlformats.org/officeDocument/2006/relationships/hyperlink" Target="https://www.instagram.com/softuni_org" TargetMode="External"/><Relationship Id="rId36" Type="http://schemas.openxmlformats.org/officeDocument/2006/relationships/image" Target="media/image38.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hyperlink" Target="https://softuni.org" TargetMode="External"/><Relationship Id="rId27" Type="http://schemas.openxmlformats.org/officeDocument/2006/relationships/image" Target="media/image34.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0.png"/><Relationship Id="rId12" Type="http://schemas.openxmlformats.org/officeDocument/2006/relationships/image" Target="media/image14.png"/><Relationship Id="rId17" Type="http://schemas.openxmlformats.org/officeDocument/2006/relationships/hyperlink" Target="https://github.com/SoftUni" TargetMode="External"/><Relationship Id="rId25" Type="http://schemas.openxmlformats.org/officeDocument/2006/relationships/image" Target="media/image33.png"/><Relationship Id="rId33" Type="http://schemas.openxmlformats.org/officeDocument/2006/relationships/hyperlink" Target="https://www.youtube.com/channel/UCqvOk8tYzfRS-eDy4vs3UyA" TargetMode="External"/><Relationship Id="rId38"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52154-B026-4488-BF8C-3B93A5C68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1</TotalTime>
  <Pages>5</Pages>
  <Words>422</Words>
  <Characters>2406</Characters>
  <Application>Microsoft Office Word</Application>
  <DocSecurity>0</DocSecurity>
  <Lines>20</Lines>
  <Paragraphs>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Miroslava Dimitrova</cp:lastModifiedBy>
  <cp:revision>26</cp:revision>
  <cp:lastPrinted>2014-02-12T16:33:00Z</cp:lastPrinted>
  <dcterms:created xsi:type="dcterms:W3CDTF">2024-12-10T15:50:00Z</dcterms:created>
  <dcterms:modified xsi:type="dcterms:W3CDTF">2025-02-05T15:00:00Z</dcterms:modified>
  <cp:category>programming, education, software engineering, software development</cp:category>
</cp:coreProperties>
</file>